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383C319" w14:textId="77777777" w:rsidTr="00146EEC">
        <w:tc>
          <w:tcPr>
            <w:tcW w:w="2689" w:type="dxa"/>
          </w:tcPr>
          <w:p w14:paraId="18506AFB" w14:textId="6431E87B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024EC22" w14:textId="5BF305B2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4A4CAF" w14:paraId="3E645321" w14:textId="77777777" w:rsidTr="00146EEC">
        <w:tc>
          <w:tcPr>
            <w:tcW w:w="2689" w:type="dxa"/>
          </w:tcPr>
          <w:p w14:paraId="70E05B63" w14:textId="5DDB1DFE" w:rsidR="004A4CAF" w:rsidRPr="004A4CAF" w:rsidRDefault="004A4CAF" w:rsidP="004A4CAF">
            <w:pPr>
              <w:pStyle w:val="SIText"/>
            </w:pPr>
            <w:r w:rsidRPr="00CC451E">
              <w:t>Release</w:t>
            </w:r>
            <w:r w:rsidRPr="004A4CAF">
              <w:t xml:space="preserve"> </w:t>
            </w:r>
            <w:r>
              <w:t>1</w:t>
            </w:r>
          </w:p>
        </w:tc>
        <w:tc>
          <w:tcPr>
            <w:tcW w:w="6939" w:type="dxa"/>
          </w:tcPr>
          <w:p w14:paraId="6A1EE5D7" w14:textId="7E18B658" w:rsidR="004A4CAF" w:rsidRPr="004A4CAF" w:rsidRDefault="004A4CAF" w:rsidP="004A4CAF">
            <w:pPr>
              <w:pStyle w:val="SIText"/>
            </w:pPr>
            <w:r w:rsidRPr="00C064E7">
              <w:t xml:space="preserve">This version released with ACM Animal Care and Management Training Package Version </w:t>
            </w:r>
            <w:r w:rsidRPr="004A4CAF">
              <w:t>3.0.</w:t>
            </w:r>
          </w:p>
        </w:tc>
      </w:tr>
    </w:tbl>
    <w:p w14:paraId="29D5F3A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FF11F45" w14:textId="711B9B6E" w:rsidR="00F1480E" w:rsidRPr="000754EC" w:rsidRDefault="004A4CAF" w:rsidP="004357FF">
            <w:pPr>
              <w:pStyle w:val="SIUNITCODE"/>
            </w:pPr>
            <w:r>
              <w:t>ACM</w:t>
            </w:r>
            <w:r w:rsidR="009E665E">
              <w:t>EQU</w:t>
            </w:r>
            <w:r>
              <w:t>4</w:t>
            </w:r>
            <w:r w:rsidR="00F77D8A">
              <w:t>X</w:t>
            </w:r>
            <w:r w:rsidR="004357FF">
              <w:t>9</w:t>
            </w:r>
          </w:p>
        </w:tc>
        <w:tc>
          <w:tcPr>
            <w:tcW w:w="3604" w:type="pct"/>
            <w:shd w:val="clear" w:color="auto" w:fill="auto"/>
          </w:tcPr>
          <w:p w14:paraId="30494620" w14:textId="51D193BD" w:rsidR="00F1480E" w:rsidRPr="000754EC" w:rsidRDefault="004357FF" w:rsidP="002C25F9">
            <w:pPr>
              <w:pStyle w:val="SIUnittitle"/>
            </w:pPr>
            <w:r w:rsidRPr="004357FF">
              <w:t xml:space="preserve">Educate </w:t>
            </w:r>
            <w:r w:rsidR="002C25F9" w:rsidRPr="002C25F9">
              <w:t>pack horses</w:t>
            </w:r>
          </w:p>
        </w:tc>
      </w:tr>
      <w:tr w:rsidR="00F1480E" w:rsidRPr="00963A46" w14:paraId="723E5CBF" w14:textId="77777777" w:rsidTr="00CA2922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33E533E" w14:textId="2CE851B3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4A4CAF">
              <w:t>educate a</w:t>
            </w:r>
            <w:r w:rsidR="002C25F9">
              <w:t xml:space="preserve"> horse</w:t>
            </w:r>
            <w:r w:rsidR="009B3148">
              <w:t xml:space="preserve"> to carry loads</w:t>
            </w:r>
            <w:r w:rsidR="00822CBC">
              <w:t xml:space="preserve"> and</w:t>
            </w:r>
            <w:r w:rsidR="009B3148">
              <w:t xml:space="preserve"> </w:t>
            </w:r>
            <w:r w:rsidR="00822CBC">
              <w:t>work with</w:t>
            </w:r>
            <w:r w:rsidR="00822CBC" w:rsidRPr="00822CBC">
              <w:t xml:space="preserve"> other </w:t>
            </w:r>
            <w:r w:rsidR="002C25F9">
              <w:t>horses</w:t>
            </w:r>
            <w:r w:rsidR="00822CBC" w:rsidRPr="00822CBC">
              <w:t xml:space="preserve"> </w:t>
            </w:r>
            <w:r w:rsidR="009B3148">
              <w:t xml:space="preserve">over different terrains and for varying </w:t>
            </w:r>
            <w:r w:rsidR="004A4CAF">
              <w:t>purpose</w:t>
            </w:r>
            <w:r w:rsidR="009B3148">
              <w:t>s</w:t>
            </w:r>
            <w:r w:rsidR="004A4CAF">
              <w:t>.</w:t>
            </w:r>
            <w:r w:rsidR="00C768B5">
              <w:t xml:space="preserve"> The unit </w:t>
            </w:r>
            <w:r w:rsidR="00F77D8A" w:rsidRPr="00F77D8A">
              <w:t xml:space="preserve">applies to </w:t>
            </w:r>
            <w:r w:rsidR="00F77D8A">
              <w:t>most</w:t>
            </w:r>
            <w:r w:rsidR="00F77D8A" w:rsidRPr="00F77D8A">
              <w:t xml:space="preserve"> classes of horses </w:t>
            </w:r>
            <w:r w:rsidR="00E97CA5">
              <w:t xml:space="preserve">and </w:t>
            </w:r>
            <w:r w:rsidR="00C768B5">
              <w:t xml:space="preserve">can be customised for </w:t>
            </w:r>
            <w:r w:rsidR="00822CBC">
              <w:t>other equi</w:t>
            </w:r>
            <w:r w:rsidR="00F77D8A">
              <w:t>ds</w:t>
            </w:r>
            <w:r w:rsidR="00822CBC">
              <w:t xml:space="preserve"> including </w:t>
            </w:r>
            <w:r w:rsidR="00C768B5">
              <w:t>donkeys</w:t>
            </w:r>
            <w:r w:rsidR="00F77D8A">
              <w:t xml:space="preserve"> and</w:t>
            </w:r>
            <w:r w:rsidR="00C768B5">
              <w:t xml:space="preserve"> mules.</w:t>
            </w:r>
          </w:p>
          <w:p w14:paraId="5AB7D578" w14:textId="77777777" w:rsidR="00916CD7" w:rsidRDefault="00916CD7" w:rsidP="000754EC">
            <w:pPr>
              <w:pStyle w:val="SIText"/>
            </w:pPr>
          </w:p>
          <w:p w14:paraId="01EB09D6" w14:textId="46F16A15" w:rsidR="00FD1204" w:rsidRPr="00FD1204" w:rsidRDefault="00FD1204" w:rsidP="001C28CF">
            <w:pPr>
              <w:pStyle w:val="SIText"/>
            </w:pPr>
            <w:r w:rsidRPr="00DB0BC8">
              <w:t xml:space="preserve">The unit applies to individuals </w:t>
            </w:r>
            <w:r w:rsidR="001C28CF" w:rsidRPr="001C28CF">
              <w:t xml:space="preserve">with experience and skills in horse handling </w:t>
            </w:r>
            <w:r w:rsidR="00F77D8A">
              <w:t xml:space="preserve">and riding </w:t>
            </w:r>
            <w:r w:rsidR="001C28CF" w:rsidRPr="001C28CF">
              <w:t xml:space="preserve">who have responsibility for educating </w:t>
            </w:r>
            <w:r w:rsidR="009B3148">
              <w:t xml:space="preserve">pack </w:t>
            </w:r>
            <w:r w:rsidR="002C25F9">
              <w:t>horses</w:t>
            </w:r>
            <w:r w:rsidR="002C25F9" w:rsidRPr="001C28CF">
              <w:t xml:space="preserve"> </w:t>
            </w:r>
            <w:r w:rsidR="001C28CF">
              <w:t xml:space="preserve">for a range of purposes. </w:t>
            </w:r>
            <w:r w:rsidR="001C28CF" w:rsidRPr="001C28CF">
              <w:t>They work independently wit</w:t>
            </w:r>
            <w:r w:rsidR="00F85C62">
              <w:t>hin organisational guidelines, deal with predictable and unpredictable situations and apply problem-solving skills</w:t>
            </w:r>
            <w:r w:rsidR="001C28CF" w:rsidRPr="001C28CF">
              <w:t xml:space="preserve"> to achieve outcomes. </w:t>
            </w:r>
          </w:p>
          <w:p w14:paraId="30E51023" w14:textId="77777777" w:rsidR="00FD1204" w:rsidRPr="008B3B1E" w:rsidRDefault="00FD1204" w:rsidP="001C28CF">
            <w:pPr>
              <w:pStyle w:val="SIText"/>
            </w:pPr>
          </w:p>
          <w:p w14:paraId="0AF2C82E" w14:textId="367F7BC6" w:rsidR="00F1480E" w:rsidRPr="001C28CF" w:rsidRDefault="00BB1755" w:rsidP="001C28CF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1C28CF">
              <w:rPr>
                <w:rStyle w:val="SITemporaryText"/>
                <w:color w:val="auto"/>
                <w:sz w:val="20"/>
              </w:rPr>
              <w:t>All work must be carried out to co</w:t>
            </w:r>
            <w:r w:rsidR="00D2035A" w:rsidRPr="001C28CF">
              <w:rPr>
                <w:rStyle w:val="SITemporaryText"/>
                <w:color w:val="auto"/>
                <w:sz w:val="20"/>
              </w:rPr>
              <w:t>mply with workplace procedures according to state/t</w:t>
            </w:r>
            <w:r w:rsidRPr="001C28CF">
              <w:rPr>
                <w:rStyle w:val="SITemporaryText"/>
                <w:color w:val="auto"/>
                <w:sz w:val="20"/>
              </w:rPr>
              <w:t>erritory health and safety regulations, legislation and standards that apply to the workplace.</w:t>
            </w:r>
          </w:p>
          <w:p w14:paraId="746C199C" w14:textId="77777777" w:rsidR="00373436" w:rsidRPr="001C28CF" w:rsidRDefault="00373436" w:rsidP="001C28CF">
            <w:pPr>
              <w:pStyle w:val="SIText"/>
              <w:rPr>
                <w:rStyle w:val="SITemporaryText"/>
                <w:color w:val="auto"/>
                <w:sz w:val="20"/>
              </w:rPr>
            </w:pPr>
          </w:p>
          <w:p w14:paraId="76E5E98A" w14:textId="6E23B870" w:rsidR="00373436" w:rsidRPr="00105AEA" w:rsidRDefault="00373436" w:rsidP="001C28CF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105AEA">
              <w:rPr>
                <w:rStyle w:val="SITemporaryText"/>
                <w:color w:val="auto"/>
                <w:sz w:val="20"/>
              </w:rPr>
              <w:t>No occupational licensing, legislative or certification requirements apply to this u</w:t>
            </w:r>
            <w:r w:rsidR="00105AEA">
              <w:rPr>
                <w:rStyle w:val="SITemporaryText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"/>
                <w:color w:val="auto"/>
                <w:sz w:val="20"/>
              </w:rPr>
              <w:t xml:space="preserve"> </w:t>
            </w:r>
          </w:p>
          <w:p w14:paraId="70546F4A" w14:textId="652FDE1B" w:rsidR="00373436" w:rsidRPr="000754EC" w:rsidRDefault="00373436" w:rsidP="003261A2">
            <w:pPr>
              <w:pStyle w:val="SIText"/>
            </w:pPr>
          </w:p>
        </w:tc>
      </w:tr>
      <w:tr w:rsidR="00F1480E" w:rsidRPr="00963A46" w14:paraId="6FA203B2" w14:textId="77777777" w:rsidTr="00CA2922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7327C40" w14:textId="77777777" w:rsidR="00FE3E7A" w:rsidRPr="00FE3E7A" w:rsidRDefault="00FE3E7A" w:rsidP="00FE3E7A">
            <w:pPr>
              <w:pStyle w:val="SIText"/>
            </w:pPr>
            <w:r w:rsidRPr="00FE3E7A">
              <w:t>The prerequisite units of competency for this unit are:</w:t>
            </w:r>
            <w:r w:rsidRPr="00FE3E7A" w:rsidDel="00BE7D96">
              <w:t xml:space="preserve"> </w:t>
            </w:r>
          </w:p>
          <w:p w14:paraId="6898E30B" w14:textId="76275C66" w:rsidR="000117D5" w:rsidRPr="00157B5D" w:rsidRDefault="000117D5">
            <w:pPr>
              <w:pStyle w:val="SIBulletList1"/>
              <w:rPr>
                <w:rStyle w:val="SITemporaryText"/>
                <w:color w:val="auto"/>
                <w:sz w:val="20"/>
              </w:rPr>
            </w:pPr>
            <w:r w:rsidRPr="000117D5">
              <w:t>ACMEQU4XX Educate horses in initial basic handling</w:t>
            </w:r>
          </w:p>
          <w:p w14:paraId="56D950C7" w14:textId="296A284D" w:rsidR="00FE3E7A" w:rsidRPr="00157B5D" w:rsidRDefault="00FE3E7A">
            <w:pPr>
              <w:pStyle w:val="SIBulletList1"/>
              <w:rPr>
                <w:rStyle w:val="SITemporaryText"/>
                <w:color w:val="auto"/>
                <w:sz w:val="20"/>
              </w:rPr>
            </w:pPr>
            <w:r w:rsidRPr="00157B5D">
              <w:rPr>
                <w:rStyle w:val="SITemporaryText"/>
                <w:color w:val="auto"/>
                <w:sz w:val="20"/>
              </w:rPr>
              <w:t xml:space="preserve">ACMEQU206 Perform horse riding skills at walk, trot and canter </w:t>
            </w:r>
          </w:p>
          <w:p w14:paraId="69FCC01A" w14:textId="77777777" w:rsidR="00FE3E7A" w:rsidRPr="00157B5D" w:rsidRDefault="00FE3E7A">
            <w:pPr>
              <w:pStyle w:val="SIText"/>
              <w:rPr>
                <w:rStyle w:val="SITemporaryText"/>
                <w:color w:val="auto"/>
                <w:sz w:val="20"/>
              </w:rPr>
            </w:pPr>
          </w:p>
          <w:p w14:paraId="20628F2C" w14:textId="77777777" w:rsidR="00FE3E7A" w:rsidRPr="00FE3E7A" w:rsidRDefault="00FE3E7A" w:rsidP="00FE3E7A">
            <w:pPr>
              <w:pStyle w:val="SIText"/>
            </w:pPr>
            <w:r w:rsidRPr="00FE3E7A">
              <w:t>Note the following chain of prerequisites that also apply to this unit. </w:t>
            </w:r>
          </w:p>
          <w:p w14:paraId="001B49C7" w14:textId="77777777" w:rsidR="00FE3E7A" w:rsidRPr="00FE3E7A" w:rsidRDefault="00FE3E7A" w:rsidP="00FE3E7A">
            <w:pPr>
              <w:pStyle w:val="SIText"/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39"/>
              <w:gridCol w:w="3139"/>
            </w:tblGrid>
            <w:tr w:rsidR="00FE3E7A" w:rsidRPr="008101C3" w14:paraId="14C700E9" w14:textId="77777777" w:rsidTr="00FC3044">
              <w:tc>
                <w:tcPr>
                  <w:tcW w:w="313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1EA1303" w14:textId="77777777" w:rsidR="00FE3E7A" w:rsidRPr="00FE3E7A" w:rsidRDefault="00FE3E7A" w:rsidP="00FE3E7A">
                  <w:pPr>
                    <w:pStyle w:val="SIText-Bold"/>
                  </w:pPr>
                  <w:r w:rsidRPr="00FE3E7A">
                    <w:t>Unit of competency</w:t>
                  </w:r>
                </w:p>
              </w:tc>
              <w:tc>
                <w:tcPr>
                  <w:tcW w:w="313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BE82B03" w14:textId="77777777" w:rsidR="00FE3E7A" w:rsidRPr="00FE3E7A" w:rsidRDefault="00FE3E7A" w:rsidP="00FE3E7A">
                  <w:pPr>
                    <w:pStyle w:val="SIText-Bold"/>
                  </w:pPr>
                  <w:r w:rsidRPr="00FE3E7A">
                    <w:t>Prerequisite requirement</w:t>
                  </w:r>
                </w:p>
              </w:tc>
            </w:tr>
            <w:tr w:rsidR="00FE3E7A" w:rsidRPr="008101C3" w14:paraId="4D49E9EA" w14:textId="77777777" w:rsidTr="00FC3044">
              <w:trPr>
                <w:trHeight w:val="695"/>
              </w:trPr>
              <w:tc>
                <w:tcPr>
                  <w:tcW w:w="3139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17AB6FF" w14:textId="77777777" w:rsidR="00FE3E7A" w:rsidRPr="00FE3E7A" w:rsidRDefault="00FE3E7A">
                  <w:pPr>
                    <w:pStyle w:val="SIText"/>
                  </w:pPr>
                  <w:r w:rsidRPr="00157B5D">
                    <w:rPr>
                      <w:rStyle w:val="SITemporaryText"/>
                      <w:color w:val="auto"/>
                      <w:sz w:val="20"/>
                    </w:rPr>
                    <w:t>ACMEQU206 Perform horse riding skills at walk, trot and canter</w:t>
                  </w:r>
                </w:p>
              </w:tc>
              <w:tc>
                <w:tcPr>
                  <w:tcW w:w="31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BCB31FF" w14:textId="77777777" w:rsidR="00FE3E7A" w:rsidRPr="00FE3E7A" w:rsidRDefault="00FE3E7A">
                  <w:pPr>
                    <w:pStyle w:val="SIText"/>
                  </w:pPr>
                  <w:r w:rsidRPr="00157B5D">
                    <w:rPr>
                      <w:rStyle w:val="SITemporaryText"/>
                      <w:color w:val="auto"/>
                      <w:sz w:val="20"/>
                    </w:rPr>
                    <w:t>ACMEQU202 Handle horses safely</w:t>
                  </w:r>
                </w:p>
              </w:tc>
            </w:tr>
            <w:tr w:rsidR="00FE3E7A" w:rsidRPr="008101C3" w14:paraId="74AFE0A4" w14:textId="77777777" w:rsidTr="00FC3044">
              <w:trPr>
                <w:trHeight w:val="695"/>
              </w:trPr>
              <w:tc>
                <w:tcPr>
                  <w:tcW w:w="3139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79F8D87" w14:textId="77777777" w:rsidR="00FE3E7A" w:rsidRPr="00FE3E7A" w:rsidRDefault="00FE3E7A">
                  <w:pPr>
                    <w:pStyle w:val="SIText"/>
                  </w:pPr>
                  <w:r w:rsidRPr="00157B5D">
                    <w:rPr>
                      <w:rStyle w:val="SITemporaryText"/>
                      <w:color w:val="auto"/>
                      <w:sz w:val="20"/>
                    </w:rPr>
                    <w:t xml:space="preserve">ACMEQU202 Handle horses safely </w:t>
                  </w:r>
                </w:p>
              </w:tc>
              <w:tc>
                <w:tcPr>
                  <w:tcW w:w="31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F052D84" w14:textId="77777777" w:rsidR="00FE3E7A" w:rsidRPr="00FE3E7A" w:rsidRDefault="00FE3E7A">
                  <w:pPr>
                    <w:pStyle w:val="SIText"/>
                  </w:pPr>
                  <w:r w:rsidRPr="00157B5D">
                    <w:rPr>
                      <w:rStyle w:val="SITemporaryText"/>
                      <w:color w:val="auto"/>
                      <w:sz w:val="20"/>
                    </w:rPr>
                    <w:t>ACMEQU205 Apply knowledge of horse behaviour</w:t>
                  </w:r>
                </w:p>
              </w:tc>
            </w:tr>
            <w:tr w:rsidR="00E97CA5" w:rsidRPr="008101C3" w14:paraId="2CC946AB" w14:textId="77777777" w:rsidTr="00FC3044">
              <w:trPr>
                <w:trHeight w:val="695"/>
              </w:trPr>
              <w:tc>
                <w:tcPr>
                  <w:tcW w:w="3139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790E744" w14:textId="5F96EDFD" w:rsidR="00E97CA5" w:rsidRPr="00C13077" w:rsidRDefault="00E97CA5" w:rsidP="00C13077">
                  <w:pPr>
                    <w:pStyle w:val="SIText"/>
                    <w:rPr>
                      <w:rStyle w:val="SITemporaryText"/>
                      <w:color w:val="auto"/>
                      <w:sz w:val="20"/>
                    </w:rPr>
                  </w:pPr>
                  <w:r w:rsidRPr="00157B5D">
                    <w:rPr>
                      <w:rStyle w:val="SITemporaryText"/>
                      <w:color w:val="auto"/>
                      <w:sz w:val="20"/>
                    </w:rPr>
                    <w:t>ACMEQU4XX Educate horses in initial basic handling</w:t>
                  </w:r>
                </w:p>
              </w:tc>
              <w:tc>
                <w:tcPr>
                  <w:tcW w:w="31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D04D0C1" w14:textId="31D2BB3A" w:rsidR="00E97CA5" w:rsidRPr="00C13077" w:rsidRDefault="00E97CA5" w:rsidP="00C13077">
                  <w:pPr>
                    <w:pStyle w:val="SIText"/>
                    <w:rPr>
                      <w:rStyle w:val="SITemporaryText"/>
                      <w:color w:val="auto"/>
                      <w:sz w:val="20"/>
                    </w:rPr>
                  </w:pPr>
                  <w:r w:rsidRPr="00157B5D">
                    <w:rPr>
                      <w:rStyle w:val="SITemporaryText"/>
                      <w:color w:val="auto"/>
                      <w:sz w:val="20"/>
                    </w:rPr>
                    <w:t>ACMEQU202 Handle horses safely</w:t>
                  </w:r>
                </w:p>
              </w:tc>
            </w:tr>
          </w:tbl>
          <w:p w14:paraId="1A49DC8E" w14:textId="77777777" w:rsidR="00FE3E7A" w:rsidRPr="00FE3E7A" w:rsidRDefault="00FE3E7A" w:rsidP="00FE3E7A">
            <w:pPr>
              <w:pStyle w:val="SIText"/>
            </w:pPr>
          </w:p>
          <w:p w14:paraId="049F558F" w14:textId="0883C13F" w:rsidR="00F77D8A" w:rsidRPr="000754EC" w:rsidRDefault="00F77D8A" w:rsidP="00157B5D">
            <w:pPr>
              <w:pStyle w:val="SIBulletList2"/>
              <w:numPr>
                <w:ilvl w:val="0"/>
                <w:numId w:val="0"/>
              </w:numPr>
            </w:pPr>
          </w:p>
        </w:tc>
      </w:tr>
      <w:tr w:rsidR="00F1480E" w:rsidRPr="00963A46" w14:paraId="6A27A30B" w14:textId="77777777" w:rsidTr="00CA2922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D2F5AC" w14:textId="028029F8" w:rsidR="00F1480E" w:rsidRPr="000754EC" w:rsidRDefault="00C77097" w:rsidP="000754EC">
            <w:pPr>
              <w:pStyle w:val="SIText"/>
            </w:pPr>
            <w:r>
              <w:t>Equine (EQU)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8"/>
        <w:gridCol w:w="6932"/>
      </w:tblGrid>
      <w:tr w:rsidR="00F1480E" w:rsidRPr="00963A46" w14:paraId="70EAC1F2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lastRenderedPageBreak/>
              <w:t>E</w:t>
            </w:r>
            <w:r w:rsidRPr="000754EC">
              <w:t>lements</w:t>
            </w:r>
          </w:p>
        </w:tc>
        <w:tc>
          <w:tcPr>
            <w:tcW w:w="3604" w:type="pct"/>
            <w:gridSpan w:val="2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gridSpan w:val="2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77D8A" w:rsidRPr="00963A46" w14:paraId="488D301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29230BC" w14:textId="1090F41A" w:rsidR="00F77D8A" w:rsidRPr="00F77D8A" w:rsidRDefault="00F77D8A" w:rsidP="00F77D8A">
            <w:pPr>
              <w:pStyle w:val="SIText"/>
            </w:pPr>
            <w:r w:rsidRPr="00F77D8A">
              <w:t xml:space="preserve">1. Prepare to educate pack horses </w:t>
            </w:r>
          </w:p>
        </w:tc>
        <w:tc>
          <w:tcPr>
            <w:tcW w:w="3604" w:type="pct"/>
            <w:gridSpan w:val="2"/>
            <w:shd w:val="clear" w:color="auto" w:fill="auto"/>
          </w:tcPr>
          <w:p w14:paraId="296F5C89" w14:textId="0CCB5C90" w:rsidR="00F77D8A" w:rsidRPr="00F77D8A" w:rsidRDefault="00F77D8A" w:rsidP="00F77D8A">
            <w:pPr>
              <w:pStyle w:val="SIText"/>
            </w:pPr>
            <w:r w:rsidRPr="00F77D8A">
              <w:t xml:space="preserve">1.1 Assess </w:t>
            </w:r>
            <w:r w:rsidR="00EC7514" w:rsidRPr="00EC7514">
              <w:t>current level of education</w:t>
            </w:r>
            <w:r w:rsidR="00EC7514">
              <w:t>, condition</w:t>
            </w:r>
            <w:r w:rsidR="00EC7514" w:rsidRPr="00EC7514">
              <w:t xml:space="preserve"> and behaviour of the horse</w:t>
            </w:r>
          </w:p>
          <w:p w14:paraId="303DB5EF" w14:textId="77777777" w:rsidR="00F77D8A" w:rsidRPr="00F77D8A" w:rsidRDefault="00F77D8A" w:rsidP="00F77D8A">
            <w:pPr>
              <w:pStyle w:val="SIText"/>
            </w:pPr>
            <w:r w:rsidRPr="00F77D8A">
              <w:t>1.2 Confirm client needs and requirements and adjust education plan for individual horse if required</w:t>
            </w:r>
          </w:p>
          <w:p w14:paraId="4A795436" w14:textId="5B1FA336" w:rsidR="00F77D8A" w:rsidRPr="00F77D8A" w:rsidRDefault="00F77D8A" w:rsidP="00F77D8A">
            <w:pPr>
              <w:pStyle w:val="SIText"/>
            </w:pPr>
            <w:r w:rsidRPr="00F77D8A">
              <w:t>1.3 Prepare safe, secure and controlled facilities</w:t>
            </w:r>
            <w:r w:rsidR="00EC7514">
              <w:t xml:space="preserve"> and environment</w:t>
            </w:r>
            <w:r w:rsidRPr="00F77D8A">
              <w:t xml:space="preserve"> to conduct education </w:t>
            </w:r>
          </w:p>
          <w:p w14:paraId="2BA072E9" w14:textId="77777777" w:rsidR="00F77D8A" w:rsidRPr="00F77D8A" w:rsidRDefault="00F77D8A" w:rsidP="00F77D8A">
            <w:pPr>
              <w:pStyle w:val="SIText"/>
            </w:pPr>
            <w:r w:rsidRPr="00F77D8A">
              <w:t>1.4 Identify hazards and control potential risks to safety of handler/s and horse/s</w:t>
            </w:r>
          </w:p>
          <w:p w14:paraId="45651F93" w14:textId="77777777" w:rsidR="00F77D8A" w:rsidRPr="00F77D8A" w:rsidRDefault="00F77D8A" w:rsidP="00F77D8A">
            <w:pPr>
              <w:pStyle w:val="SIText"/>
            </w:pPr>
            <w:r w:rsidRPr="00F77D8A">
              <w:t>1.5 Select and correctly fit personal protective equipment (PPE)</w:t>
            </w:r>
          </w:p>
          <w:p w14:paraId="32BE45EC" w14:textId="443C12A8" w:rsidR="00F77D8A" w:rsidRPr="00F77D8A" w:rsidRDefault="00F77D8A" w:rsidP="00F77D8A">
            <w:pPr>
              <w:pStyle w:val="SIText"/>
            </w:pPr>
            <w:r w:rsidRPr="00F77D8A">
              <w:t xml:space="preserve">1.6 </w:t>
            </w:r>
            <w:r w:rsidR="00FE3E7A">
              <w:t>Determine if</w:t>
            </w:r>
            <w:r w:rsidRPr="00F77D8A">
              <w:t xml:space="preserve"> the assistance of another handler</w:t>
            </w:r>
            <w:r w:rsidR="00FE3E7A">
              <w:t xml:space="preserve"> is</w:t>
            </w:r>
            <w:r w:rsidRPr="00F77D8A">
              <w:t xml:space="preserve"> required</w:t>
            </w:r>
            <w:r w:rsidR="00FE3E7A">
              <w:t xml:space="preserve"> based</w:t>
            </w:r>
            <w:r w:rsidRPr="00F77D8A">
              <w:t xml:space="preserve"> on risk assessment of the horse </w:t>
            </w:r>
          </w:p>
        </w:tc>
      </w:tr>
      <w:tr w:rsidR="00F77D8A" w:rsidRPr="00963A46" w14:paraId="594196A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8139DA6" w14:textId="36F50B6C" w:rsidR="00F77D8A" w:rsidRPr="00F77D8A" w:rsidRDefault="00F77D8A" w:rsidP="00F77D8A">
            <w:pPr>
              <w:pStyle w:val="SIText"/>
            </w:pPr>
            <w:r w:rsidRPr="00F77D8A">
              <w:t>2. Mouth horse</w:t>
            </w:r>
          </w:p>
        </w:tc>
        <w:tc>
          <w:tcPr>
            <w:tcW w:w="3604" w:type="pct"/>
            <w:gridSpan w:val="2"/>
            <w:shd w:val="clear" w:color="auto" w:fill="auto"/>
          </w:tcPr>
          <w:p w14:paraId="675F47FD" w14:textId="75FB55B7" w:rsidR="00F77D8A" w:rsidRPr="00F77D8A" w:rsidRDefault="00F77D8A" w:rsidP="00F77D8A">
            <w:pPr>
              <w:pStyle w:val="SIText"/>
            </w:pPr>
            <w:r w:rsidRPr="00F77D8A">
              <w:t xml:space="preserve">2.1 Familiarise horse with tack, including bridle and saddle, in preparation </w:t>
            </w:r>
            <w:r>
              <w:t>for carrying loads and leading</w:t>
            </w:r>
            <w:r w:rsidRPr="00F77D8A">
              <w:t xml:space="preserve"> </w:t>
            </w:r>
          </w:p>
          <w:p w14:paraId="0393D43B" w14:textId="3BD8C8E7" w:rsidR="00F77D8A" w:rsidRPr="00F77D8A" w:rsidRDefault="00F77D8A">
            <w:pPr>
              <w:pStyle w:val="SIText"/>
            </w:pPr>
            <w:r w:rsidRPr="00F77D8A">
              <w:t xml:space="preserve">2.2 Mouth horse and educate to respond to aids and communication cues </w:t>
            </w:r>
          </w:p>
        </w:tc>
      </w:tr>
      <w:tr w:rsidR="00F77D8A" w:rsidRPr="00963A46" w14:paraId="6A4A40F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40CBC80" w14:textId="4FA4A001" w:rsidR="00F77D8A" w:rsidRPr="00F77D8A" w:rsidRDefault="00EC7514" w:rsidP="00F77D8A">
            <w:pPr>
              <w:pStyle w:val="SIText"/>
            </w:pPr>
            <w:r>
              <w:t>3</w:t>
            </w:r>
            <w:r w:rsidR="00F77D8A" w:rsidRPr="00F77D8A">
              <w:t xml:space="preserve">. Develop basic skills in carrying loads for pack horses </w:t>
            </w:r>
          </w:p>
        </w:tc>
        <w:tc>
          <w:tcPr>
            <w:tcW w:w="3604" w:type="pct"/>
            <w:gridSpan w:val="2"/>
            <w:shd w:val="clear" w:color="auto" w:fill="auto"/>
          </w:tcPr>
          <w:p w14:paraId="67A84B58" w14:textId="799B328E" w:rsidR="00F77D8A" w:rsidRPr="00F77D8A" w:rsidRDefault="00EC7514" w:rsidP="00F77D8A">
            <w:pPr>
              <w:pStyle w:val="SIText"/>
            </w:pPr>
            <w:r>
              <w:t>3</w:t>
            </w:r>
            <w:r w:rsidR="00F77D8A" w:rsidRPr="00F77D8A">
              <w:t>.1 Introduce the horse to a pack saddle and fit correctly</w:t>
            </w:r>
          </w:p>
          <w:p w14:paraId="0F52B11D" w14:textId="0A451E2B" w:rsidR="00F77D8A" w:rsidRDefault="00EC7514" w:rsidP="00F77D8A">
            <w:pPr>
              <w:pStyle w:val="SIText"/>
            </w:pPr>
            <w:r>
              <w:t>3</w:t>
            </w:r>
            <w:r w:rsidR="00F77D8A" w:rsidRPr="00F77D8A">
              <w:t>.2 Introduce and familiarise the horse to panniers and low hanging equipment</w:t>
            </w:r>
          </w:p>
          <w:p w14:paraId="028B0385" w14:textId="252B1571" w:rsidR="00F77D8A" w:rsidRPr="00F77D8A" w:rsidRDefault="00EC7514" w:rsidP="00F77D8A">
            <w:pPr>
              <w:pStyle w:val="SIText"/>
            </w:pPr>
            <w:r>
              <w:t>3</w:t>
            </w:r>
            <w:r w:rsidR="00F77D8A" w:rsidRPr="00F77D8A">
              <w:t>.</w:t>
            </w:r>
            <w:r w:rsidR="00D153BE">
              <w:t>3</w:t>
            </w:r>
            <w:r w:rsidR="00F77D8A" w:rsidRPr="00F77D8A">
              <w:t xml:space="preserve"> </w:t>
            </w:r>
            <w:r w:rsidR="00F77D8A">
              <w:t>Teach</w:t>
            </w:r>
            <w:r w:rsidR="00F77D8A" w:rsidRPr="00F77D8A">
              <w:t xml:space="preserve"> horse to be led alongside a horse being ridden</w:t>
            </w:r>
          </w:p>
          <w:p w14:paraId="2A12C1DC" w14:textId="0502EFAC" w:rsidR="00F77D8A" w:rsidRPr="00F77D8A" w:rsidRDefault="00EC7514" w:rsidP="00F77D8A">
            <w:pPr>
              <w:pStyle w:val="SIText"/>
            </w:pPr>
            <w:r>
              <w:t>3</w:t>
            </w:r>
            <w:r w:rsidR="00F77D8A" w:rsidRPr="00F77D8A">
              <w:t>.</w:t>
            </w:r>
            <w:r w:rsidR="00D153BE">
              <w:t>4</w:t>
            </w:r>
            <w:r w:rsidR="00F77D8A" w:rsidRPr="00F77D8A">
              <w:t xml:space="preserve"> </w:t>
            </w:r>
            <w:r w:rsidR="00FE3E7A">
              <w:t>Habituate</w:t>
            </w:r>
            <w:r w:rsidR="00F77D8A" w:rsidRPr="00F77D8A">
              <w:t xml:space="preserve"> the horse to </w:t>
            </w:r>
            <w:r w:rsidR="00FE3E7A">
              <w:t>be in</w:t>
            </w:r>
            <w:r w:rsidR="00F77D8A" w:rsidRPr="00F77D8A">
              <w:t xml:space="preserve"> close proximity to other horses in front and to the rear</w:t>
            </w:r>
          </w:p>
          <w:p w14:paraId="47F95E62" w14:textId="18A30C99" w:rsidR="00F77D8A" w:rsidRPr="00F77D8A" w:rsidRDefault="00EC7514" w:rsidP="00F77D8A">
            <w:pPr>
              <w:pStyle w:val="SIText"/>
            </w:pPr>
            <w:r>
              <w:t>3</w:t>
            </w:r>
            <w:r w:rsidR="00D153BE">
              <w:t>.5</w:t>
            </w:r>
            <w:r w:rsidR="00F77D8A" w:rsidRPr="00F77D8A">
              <w:t xml:space="preserve"> Lead the horse, ensuring a safe position and distance, </w:t>
            </w:r>
            <w:r w:rsidR="00C13077">
              <w:t xml:space="preserve">and </w:t>
            </w:r>
            <w:r w:rsidR="00F77D8A" w:rsidRPr="00F77D8A">
              <w:t xml:space="preserve">past objects to become accustomed to size and sounds of paniers </w:t>
            </w:r>
          </w:p>
          <w:p w14:paraId="6E2A5D4D" w14:textId="45993F25" w:rsidR="00F77D8A" w:rsidRPr="00F77D8A" w:rsidRDefault="00EC7514" w:rsidP="00CE4CB2">
            <w:pPr>
              <w:pStyle w:val="SIText"/>
            </w:pPr>
            <w:r>
              <w:t>3</w:t>
            </w:r>
            <w:r w:rsidR="00D153BE">
              <w:t>.6</w:t>
            </w:r>
            <w:r w:rsidR="00F77D8A" w:rsidRPr="00F77D8A">
              <w:t xml:space="preserve"> Introduce heavier loads containing different objects, ensuring loads are balanced and secured, appropriate for the size of the horse </w:t>
            </w:r>
          </w:p>
        </w:tc>
      </w:tr>
      <w:tr w:rsidR="00F77D8A" w:rsidRPr="00963A46" w14:paraId="7D2DD08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909B6E1" w14:textId="746ED146" w:rsidR="00F77D8A" w:rsidRPr="00F77D8A" w:rsidRDefault="00EC7514" w:rsidP="00CE4CB2">
            <w:pPr>
              <w:pStyle w:val="SIText"/>
            </w:pPr>
            <w:r>
              <w:t>4</w:t>
            </w:r>
            <w:r w:rsidR="00F77D8A" w:rsidRPr="00F77D8A">
              <w:t xml:space="preserve">. </w:t>
            </w:r>
            <w:r w:rsidR="00D153BE">
              <w:t>Build</w:t>
            </w:r>
            <w:r w:rsidR="00F77D8A" w:rsidRPr="00F77D8A">
              <w:t xml:space="preserve"> skills of pack horses </w:t>
            </w:r>
          </w:p>
        </w:tc>
        <w:tc>
          <w:tcPr>
            <w:tcW w:w="3604" w:type="pct"/>
            <w:gridSpan w:val="2"/>
            <w:shd w:val="clear" w:color="auto" w:fill="auto"/>
          </w:tcPr>
          <w:p w14:paraId="5D741B2B" w14:textId="5A5F70C6" w:rsidR="00F77D8A" w:rsidRPr="00F77D8A" w:rsidRDefault="00EC7514" w:rsidP="00F77D8A">
            <w:pPr>
              <w:pStyle w:val="SIText"/>
            </w:pPr>
            <w:r>
              <w:t>4</w:t>
            </w:r>
            <w:r w:rsidR="00F77D8A" w:rsidRPr="00F77D8A">
              <w:t>.1 Train the pack horse to follow the lead horse using neck reins or lead rope</w:t>
            </w:r>
          </w:p>
          <w:p w14:paraId="55A3C547" w14:textId="47E7AAF9" w:rsidR="00F77D8A" w:rsidRPr="00F77D8A" w:rsidRDefault="00EC7514" w:rsidP="00F77D8A">
            <w:pPr>
              <w:pStyle w:val="SIText"/>
            </w:pPr>
            <w:r>
              <w:t>4</w:t>
            </w:r>
            <w:r w:rsidR="00F77D8A" w:rsidRPr="00F77D8A">
              <w:t>.2 Repeat exercises in a range of environments to develop horse confidence negotiating different surfaces and obstacles</w:t>
            </w:r>
          </w:p>
          <w:p w14:paraId="1640C983" w14:textId="7EC60E8A" w:rsidR="0010107B" w:rsidRDefault="00EC7514" w:rsidP="00CE4CB2">
            <w:pPr>
              <w:pStyle w:val="SIText"/>
            </w:pPr>
            <w:r>
              <w:t>4</w:t>
            </w:r>
            <w:r w:rsidR="00F77D8A" w:rsidRPr="00F77D8A">
              <w:t>.3 Teach horse to be restrained utilising remote area options and introduce to camp routines appropriate for intended purpose</w:t>
            </w:r>
          </w:p>
          <w:p w14:paraId="24B98B9D" w14:textId="0F28CCA8" w:rsidR="00F77D8A" w:rsidRPr="00F77D8A" w:rsidRDefault="0010107B">
            <w:pPr>
              <w:pStyle w:val="SIText"/>
            </w:pPr>
            <w:r>
              <w:t>4.</w:t>
            </w:r>
            <w:r w:rsidRPr="0010107B">
              <w:t>4 Recognise and respond appropriately to signs of stress and fatigue in horses undergoing education</w:t>
            </w:r>
          </w:p>
        </w:tc>
      </w:tr>
      <w:tr w:rsidR="00F77D8A" w:rsidRPr="00963A46" w14:paraId="1643ED19" w14:textId="77777777" w:rsidTr="00DB7792">
        <w:trPr>
          <w:cantSplit/>
        </w:trPr>
        <w:tc>
          <w:tcPr>
            <w:tcW w:w="1400" w:type="pct"/>
            <w:gridSpan w:val="2"/>
            <w:shd w:val="clear" w:color="auto" w:fill="auto"/>
          </w:tcPr>
          <w:p w14:paraId="1FDC8F8D" w14:textId="77777777" w:rsidR="00F77D8A" w:rsidRPr="00F77D8A" w:rsidRDefault="00F77D8A" w:rsidP="00DB7792">
            <w:pPr>
              <w:pStyle w:val="SIText"/>
            </w:pPr>
            <w:r w:rsidRPr="00F77D8A">
              <w:t xml:space="preserve">5. Apply reward-based horse education methodology </w:t>
            </w:r>
          </w:p>
        </w:tc>
        <w:tc>
          <w:tcPr>
            <w:tcW w:w="3600" w:type="pct"/>
            <w:shd w:val="clear" w:color="auto" w:fill="auto"/>
          </w:tcPr>
          <w:p w14:paraId="6B7BEA17" w14:textId="77777777" w:rsidR="00F77D8A" w:rsidRPr="00F77D8A" w:rsidRDefault="00F77D8A" w:rsidP="00F77D8A">
            <w:pPr>
              <w:pStyle w:val="SIText"/>
            </w:pPr>
            <w:r w:rsidRPr="00F77D8A">
              <w:t>5.1 Apply education techniques consistently to reinforce horse learning</w:t>
            </w:r>
          </w:p>
          <w:p w14:paraId="0BD05458" w14:textId="77777777" w:rsidR="00F77D8A" w:rsidRPr="00F77D8A" w:rsidRDefault="00F77D8A" w:rsidP="00DB7792">
            <w:pPr>
              <w:pStyle w:val="SIText"/>
            </w:pPr>
            <w:r w:rsidRPr="00F77D8A">
              <w:t>5.2 Recognise and apply positive reinforcement to the horse for progress towards desired behaviours</w:t>
            </w:r>
            <w:r w:rsidRPr="00F77D8A" w:rsidDel="00566A15">
              <w:t xml:space="preserve"> </w:t>
            </w:r>
          </w:p>
          <w:p w14:paraId="52405B4E" w14:textId="77777777" w:rsidR="00F77D8A" w:rsidRPr="00F77D8A" w:rsidRDefault="00F77D8A" w:rsidP="00DB7792">
            <w:pPr>
              <w:pStyle w:val="SIText"/>
            </w:pPr>
            <w:r w:rsidRPr="00F77D8A">
              <w:t xml:space="preserve">5.3 Use appropriate techniques to manage behaviour and performance according to animal welfare principles and current equine learning theory </w:t>
            </w:r>
          </w:p>
          <w:p w14:paraId="09FBA70A" w14:textId="55FF56FD" w:rsidR="00F77D8A" w:rsidRPr="00F77D8A" w:rsidRDefault="00F77D8A" w:rsidP="00F77D8A">
            <w:pPr>
              <w:pStyle w:val="SIText"/>
            </w:pPr>
            <w:r w:rsidRPr="00F77D8A">
              <w:t>5.4 Assess horse acceptance of education for client's needs and their ability</w:t>
            </w:r>
            <w:r>
              <w:t xml:space="preserve"> to carry loads</w:t>
            </w:r>
            <w:r w:rsidRPr="00F77D8A">
              <w:t xml:space="preserve"> </w:t>
            </w:r>
          </w:p>
        </w:tc>
      </w:tr>
    </w:tbl>
    <w:p w14:paraId="5726990F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CA2922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342E23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CA2922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5076B" w:rsidRPr="00336FCA" w:rsidDel="00423CB2" w14:paraId="6E1FADDA" w14:textId="77777777" w:rsidTr="00CA2922">
        <w:tc>
          <w:tcPr>
            <w:tcW w:w="1396" w:type="pct"/>
          </w:tcPr>
          <w:p w14:paraId="02216F6D" w14:textId="2A31A0A8" w:rsidR="00B5076B" w:rsidRPr="00B5076B" w:rsidRDefault="00B5076B" w:rsidP="00B5076B">
            <w:pPr>
              <w:pStyle w:val="SIText"/>
            </w:pPr>
            <w:r w:rsidRPr="00B5076B">
              <w:t>Learning</w:t>
            </w:r>
          </w:p>
        </w:tc>
        <w:tc>
          <w:tcPr>
            <w:tcW w:w="3604" w:type="pct"/>
          </w:tcPr>
          <w:p w14:paraId="57BC4E96" w14:textId="2B3FFAB6" w:rsidR="00B5076B" w:rsidRPr="00B5076B" w:rsidRDefault="00B5076B" w:rsidP="00CE4CB2">
            <w:pPr>
              <w:pStyle w:val="SIBulletList1"/>
            </w:pPr>
            <w:r w:rsidRPr="00B5076B">
              <w:t xml:space="preserve">Actively source current, evidence-based information on equine education and learning theory to </w:t>
            </w:r>
            <w:r w:rsidR="008E77C3" w:rsidRPr="008E77C3">
              <w:t>determine own education practices</w:t>
            </w:r>
          </w:p>
        </w:tc>
      </w:tr>
      <w:tr w:rsidR="00AF3339" w:rsidRPr="00336FCA" w:rsidDel="00423CB2" w14:paraId="484991E5" w14:textId="77777777" w:rsidTr="00CA2922">
        <w:tc>
          <w:tcPr>
            <w:tcW w:w="1396" w:type="pct"/>
          </w:tcPr>
          <w:p w14:paraId="6E381FED" w14:textId="496EE4EB" w:rsidR="00AF3339" w:rsidRPr="00B5076B" w:rsidRDefault="00AF3339" w:rsidP="00B5076B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7A2DC0C7" w14:textId="4305B32D" w:rsidR="00AF3339" w:rsidRPr="00B5076B" w:rsidRDefault="00AF3339" w:rsidP="00AF3339">
            <w:pPr>
              <w:pStyle w:val="SIBulletList1"/>
            </w:pPr>
            <w:r>
              <w:t xml:space="preserve">Use percentages or ratios to determine load to </w:t>
            </w:r>
            <w:r w:rsidR="002C25F9">
              <w:t>horse</w:t>
            </w:r>
            <w:r>
              <w:t xml:space="preserve"> body weight</w:t>
            </w:r>
            <w:bookmarkStart w:id="0" w:name="_GoBack"/>
            <w:bookmarkEnd w:id="0"/>
          </w:p>
        </w:tc>
      </w:tr>
      <w:tr w:rsidR="004F59DE" w:rsidRPr="00336FCA" w:rsidDel="00423CB2" w14:paraId="26EB2619" w14:textId="77777777" w:rsidTr="00CA2922">
        <w:tc>
          <w:tcPr>
            <w:tcW w:w="1396" w:type="pct"/>
          </w:tcPr>
          <w:p w14:paraId="26705B17" w14:textId="64D97ED8" w:rsidR="004F59DE" w:rsidRPr="004F59DE" w:rsidRDefault="004F59DE" w:rsidP="004F59DE">
            <w:pPr>
              <w:pStyle w:val="SIText"/>
            </w:pPr>
            <w:r w:rsidRPr="004F59DE">
              <w:t>Navigate the world of work</w:t>
            </w:r>
          </w:p>
        </w:tc>
        <w:tc>
          <w:tcPr>
            <w:tcW w:w="3604" w:type="pct"/>
          </w:tcPr>
          <w:p w14:paraId="73F62A7D" w14:textId="77777777" w:rsidR="004F59DE" w:rsidRPr="004F59DE" w:rsidRDefault="004F59DE" w:rsidP="004F59DE">
            <w:pPr>
              <w:pStyle w:val="SIBulletList1"/>
              <w:rPr>
                <w:rFonts w:eastAsia="Calibri"/>
              </w:rPr>
            </w:pPr>
            <w:r w:rsidRPr="004F59DE">
              <w:t>Take responsibility for complying with regulatory requirements, including work health and safety and animal welfare within own role and area of work</w:t>
            </w:r>
          </w:p>
          <w:p w14:paraId="60C2A970" w14:textId="45C8F49F" w:rsidR="004F59DE" w:rsidRPr="004F59DE" w:rsidRDefault="004F59DE" w:rsidP="004F59DE">
            <w:pPr>
              <w:pStyle w:val="SIBulletList1"/>
              <w:rPr>
                <w:rFonts w:eastAsia="Calibri"/>
              </w:rPr>
            </w:pPr>
            <w:r w:rsidRPr="004F59DE">
              <w:t>Follow safe, ethical and humane horse handling industry practices</w:t>
            </w:r>
          </w:p>
        </w:tc>
      </w:tr>
      <w:tr w:rsidR="004F59DE" w:rsidRPr="00336FCA" w:rsidDel="00423CB2" w14:paraId="03AB6A87" w14:textId="77777777" w:rsidTr="00CA2922">
        <w:tc>
          <w:tcPr>
            <w:tcW w:w="1396" w:type="pct"/>
          </w:tcPr>
          <w:p w14:paraId="73694D95" w14:textId="495D514D" w:rsidR="004F59DE" w:rsidRPr="004F59DE" w:rsidRDefault="004F59DE" w:rsidP="004F59DE">
            <w:pPr>
              <w:pStyle w:val="SIText"/>
            </w:pPr>
            <w:r w:rsidRPr="004F59DE">
              <w:t>Interact with others</w:t>
            </w:r>
          </w:p>
        </w:tc>
        <w:tc>
          <w:tcPr>
            <w:tcW w:w="3604" w:type="pct"/>
          </w:tcPr>
          <w:p w14:paraId="29D24B9C" w14:textId="1C04D323" w:rsidR="004F59DE" w:rsidRPr="004F59DE" w:rsidRDefault="004F59DE" w:rsidP="004F59DE">
            <w:pPr>
              <w:pStyle w:val="SIBulletList1"/>
              <w:rPr>
                <w:rFonts w:eastAsia="Calibri"/>
              </w:rPr>
            </w:pPr>
            <w:r w:rsidRPr="004F59DE">
              <w:t>Work collaboratively and communicate effectively with others to plan training programs and report on horse performance and progress</w:t>
            </w:r>
          </w:p>
        </w:tc>
      </w:tr>
      <w:tr w:rsidR="004F59DE" w:rsidRPr="00336FCA" w:rsidDel="00423CB2" w14:paraId="7A7D61FE" w14:textId="77777777" w:rsidTr="00CA2922">
        <w:tc>
          <w:tcPr>
            <w:tcW w:w="1396" w:type="pct"/>
          </w:tcPr>
          <w:p w14:paraId="16CF4A9C" w14:textId="0024A93B" w:rsidR="004F59DE" w:rsidRPr="004F59DE" w:rsidRDefault="004F59DE" w:rsidP="004F59DE">
            <w:pPr>
              <w:pStyle w:val="SIText"/>
            </w:pPr>
            <w:r w:rsidRPr="004F59DE">
              <w:t>Get the work done</w:t>
            </w:r>
          </w:p>
        </w:tc>
        <w:tc>
          <w:tcPr>
            <w:tcW w:w="3604" w:type="pct"/>
          </w:tcPr>
          <w:p w14:paraId="296DF5D9" w14:textId="197CE2CD" w:rsidR="004F59DE" w:rsidRPr="004F59DE" w:rsidRDefault="004F59DE" w:rsidP="004F59DE">
            <w:pPr>
              <w:pStyle w:val="SIBulletList1"/>
              <w:rPr>
                <w:rFonts w:eastAsia="Calibri"/>
              </w:rPr>
            </w:pPr>
            <w:r w:rsidRPr="004F59DE">
              <w:t>Analyse problems and risks, devise solutions and reflect on approaches taken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lastRenderedPageBreak/>
              <w:t>U</w:t>
            </w:r>
            <w:r w:rsidRPr="000754EC">
              <w:t>nit 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03E07FC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5081DC00" w:rsidR="00041E59" w:rsidRPr="000754EC" w:rsidRDefault="004357FF" w:rsidP="00157B5D">
            <w:pPr>
              <w:pStyle w:val="SIText"/>
            </w:pPr>
            <w:r w:rsidRPr="004357FF">
              <w:t>ACMEQU4</w:t>
            </w:r>
            <w:r w:rsidR="00C3532C">
              <w:t>X</w:t>
            </w:r>
            <w:r w:rsidRPr="004357FF">
              <w:t xml:space="preserve">9 Educate </w:t>
            </w:r>
            <w:r w:rsidR="002C25F9" w:rsidRPr="002C25F9">
              <w:t>pack horses</w:t>
            </w:r>
          </w:p>
        </w:tc>
        <w:tc>
          <w:tcPr>
            <w:tcW w:w="1105" w:type="pct"/>
          </w:tcPr>
          <w:p w14:paraId="050696DA" w14:textId="1454ED80" w:rsidR="00041E59" w:rsidRPr="000754EC" w:rsidRDefault="00FD1204" w:rsidP="00FD1204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8D5E6EF" w14:textId="58453797" w:rsidR="00041E59" w:rsidRPr="000754EC" w:rsidRDefault="00FD1204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71095270" w14:textId="20E1DB92" w:rsidR="00916CD7" w:rsidRPr="000754EC" w:rsidRDefault="00916CD7" w:rsidP="000754EC">
            <w:pPr>
              <w:pStyle w:val="SIText"/>
            </w:pPr>
            <w:r>
              <w:t>No equivalent unit</w:t>
            </w: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610CA9C" w14:textId="77777777" w:rsidTr="00CA2922">
        <w:tc>
          <w:tcPr>
            <w:tcW w:w="139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92E9175" w14:textId="7DD3F59F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3D963234" w14:textId="480FC60C" w:rsidR="00F1480E" w:rsidRPr="000754EC" w:rsidRDefault="001B4CE6" w:rsidP="00E40225">
            <w:pPr>
              <w:pStyle w:val="SIText"/>
            </w:pPr>
            <w:hyperlink r:id="rId11" w:history="1">
              <w:r w:rsidR="00FD1204" w:rsidRPr="00FD1204">
                <w:rPr>
                  <w:rFonts w:eastAsiaTheme="majorEastAsia"/>
                </w:rPr>
                <w:t>https://vetnet.education.gov.au/Pages/TrainingDocs.aspx?q=b75f4b23-54c9-4cc9-a5db-d3502d154103</w:t>
              </w:r>
            </w:hyperlink>
          </w:p>
        </w:tc>
      </w:tr>
    </w:tbl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13B13547" w:rsidR="00556C4C" w:rsidRPr="000754EC" w:rsidRDefault="00556C4C" w:rsidP="00157B5D">
            <w:pPr>
              <w:pStyle w:val="SIUnittitle"/>
            </w:pPr>
            <w:r w:rsidRPr="00F56827">
              <w:t xml:space="preserve">Assessment requirements for </w:t>
            </w:r>
            <w:r w:rsidR="009E665E" w:rsidRPr="009E665E">
              <w:t>ACM</w:t>
            </w:r>
            <w:r w:rsidR="00CD6B90">
              <w:t>EQU4</w:t>
            </w:r>
            <w:r w:rsidR="00C3532C">
              <w:t>X</w:t>
            </w:r>
            <w:r w:rsidR="004357FF">
              <w:t>9</w:t>
            </w:r>
            <w:r w:rsidR="009E665E" w:rsidRPr="009E665E">
              <w:t xml:space="preserve"> Educate </w:t>
            </w:r>
            <w:r w:rsidR="00711F1B">
              <w:t xml:space="preserve">pack </w:t>
            </w:r>
            <w:r w:rsidR="002C25F9">
              <w:t xml:space="preserve">horses </w:t>
            </w:r>
          </w:p>
        </w:tc>
      </w:tr>
      <w:tr w:rsidR="00556C4C" w:rsidRPr="00A55106" w14:paraId="7E8892D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113678">
        <w:tc>
          <w:tcPr>
            <w:tcW w:w="5000" w:type="pct"/>
            <w:gridSpan w:val="2"/>
            <w:shd w:val="clear" w:color="auto" w:fill="auto"/>
          </w:tcPr>
          <w:p w14:paraId="00CB76F6" w14:textId="77C0F060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all of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 </w:t>
            </w:r>
          </w:p>
          <w:p w14:paraId="2F38B222" w14:textId="4CB4695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64908185" w14:textId="2AB61976" w:rsidR="00FD1204" w:rsidRDefault="0027565E" w:rsidP="009B3148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educated </w:t>
            </w:r>
            <w:r w:rsidR="00FD1204">
              <w:rPr>
                <w:rFonts w:eastAsia="Calibri"/>
              </w:rPr>
              <w:t>two</w:t>
            </w:r>
            <w:r>
              <w:rPr>
                <w:rFonts w:eastAsia="Calibri"/>
              </w:rPr>
              <w:t xml:space="preserve"> </w:t>
            </w:r>
            <w:r w:rsidR="002C25F9">
              <w:rPr>
                <w:rFonts w:eastAsia="Calibri"/>
              </w:rPr>
              <w:t>horse</w:t>
            </w:r>
            <w:r w:rsidR="009B3148">
              <w:rPr>
                <w:rFonts w:eastAsia="Calibri"/>
              </w:rPr>
              <w:t>s</w:t>
            </w:r>
            <w:r>
              <w:rPr>
                <w:rFonts w:eastAsia="Calibri"/>
              </w:rPr>
              <w:t xml:space="preserve"> </w:t>
            </w:r>
            <w:r w:rsidR="009B3148">
              <w:rPr>
                <w:rFonts w:eastAsia="Calibri"/>
              </w:rPr>
              <w:t>to carry loads over different terrains</w:t>
            </w:r>
            <w:r w:rsidR="00EB3C89">
              <w:rPr>
                <w:rFonts w:eastAsia="Calibri"/>
              </w:rPr>
              <w:t xml:space="preserve"> whilst being led on foot and from another </w:t>
            </w:r>
            <w:r w:rsidR="002C25F9">
              <w:rPr>
                <w:rFonts w:eastAsia="Calibri"/>
              </w:rPr>
              <w:t>horse</w:t>
            </w:r>
          </w:p>
          <w:p w14:paraId="5E873608" w14:textId="5B633ECC" w:rsidR="00B738AB" w:rsidRPr="000754EC" w:rsidRDefault="00405EE7" w:rsidP="009B3148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educated one horse to respond obediently to an overnight camp routine and yard restraints</w:t>
            </w:r>
          </w:p>
          <w:p w14:paraId="1ECE61F8" w14:textId="38DB58CD" w:rsidR="00FD1204" w:rsidRPr="000754EC" w:rsidRDefault="008E77C3" w:rsidP="00CE4CB2">
            <w:pPr>
              <w:pStyle w:val="SIBulletList1"/>
            </w:pPr>
            <w:r w:rsidRPr="008E77C3">
              <w:t>demonstrated safe horse handling and riding skills and appropriate education techniques to ensure their own and other's safety and the welfare of the horse at all times.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CA2922">
        <w:tc>
          <w:tcPr>
            <w:tcW w:w="5000" w:type="pct"/>
            <w:shd w:val="clear" w:color="auto" w:fill="auto"/>
          </w:tcPr>
          <w:p w14:paraId="44415D66" w14:textId="15B49AB8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54FD925F" w14:textId="77777777" w:rsidR="008E77C3" w:rsidRPr="008E77C3" w:rsidRDefault="008E77C3" w:rsidP="008E77C3">
            <w:pPr>
              <w:pStyle w:val="SIBulletList1"/>
            </w:pPr>
            <w:r w:rsidRPr="008E77C3">
              <w:t>safe work practices when interacting with horses, including:</w:t>
            </w:r>
          </w:p>
          <w:p w14:paraId="1EE52F6A" w14:textId="77777777" w:rsidR="008E77C3" w:rsidRPr="008E77C3" w:rsidRDefault="008E77C3" w:rsidP="008E77C3">
            <w:pPr>
              <w:pStyle w:val="SIBulletList2"/>
            </w:pPr>
            <w:r w:rsidRPr="008E77C3">
              <w:t>assessing and controlling risks</w:t>
            </w:r>
          </w:p>
          <w:p w14:paraId="5958B45F" w14:textId="77777777" w:rsidR="008E77C3" w:rsidRPr="008E77C3" w:rsidRDefault="008E77C3" w:rsidP="008E77C3">
            <w:pPr>
              <w:pStyle w:val="SIBulletList2"/>
            </w:pPr>
            <w:r w:rsidRPr="008E77C3">
              <w:t xml:space="preserve">safe horse handling techniques </w:t>
            </w:r>
          </w:p>
          <w:p w14:paraId="3B0C8990" w14:textId="77777777" w:rsidR="008E77C3" w:rsidRPr="008E77C3" w:rsidRDefault="008E77C3" w:rsidP="008E77C3">
            <w:pPr>
              <w:pStyle w:val="SIBulletList2"/>
            </w:pPr>
            <w:r w:rsidRPr="008E77C3">
              <w:t>safe zones around horses</w:t>
            </w:r>
          </w:p>
          <w:p w14:paraId="6B06261D" w14:textId="77777777" w:rsidR="008E77C3" w:rsidRPr="008E77C3" w:rsidRDefault="008E77C3" w:rsidP="008E77C3">
            <w:pPr>
              <w:pStyle w:val="SIBulletList2"/>
            </w:pPr>
            <w:r w:rsidRPr="008E77C3">
              <w:t>duty of care for others</w:t>
            </w:r>
          </w:p>
          <w:p w14:paraId="65F10757" w14:textId="77777777" w:rsidR="008E77C3" w:rsidRPr="008E77C3" w:rsidRDefault="008E77C3" w:rsidP="008E77C3">
            <w:pPr>
              <w:pStyle w:val="SIBulletList2"/>
            </w:pPr>
            <w:r w:rsidRPr="008E77C3">
              <w:t>use of appropriate personal protective equipment (PPE) for activity</w:t>
            </w:r>
          </w:p>
          <w:p w14:paraId="59DB6B39" w14:textId="77777777" w:rsidR="0010107B" w:rsidRDefault="0010107B" w:rsidP="008E77C3">
            <w:pPr>
              <w:pStyle w:val="SIBulletList1"/>
            </w:pPr>
            <w:r>
              <w:t>horse welfare, including managing stress, fatigue and heat</w:t>
            </w:r>
            <w:r w:rsidRPr="0010107B">
              <w:t xml:space="preserve"> </w:t>
            </w:r>
          </w:p>
          <w:p w14:paraId="6AB38884" w14:textId="51AD4784" w:rsidR="008E77C3" w:rsidRPr="008E77C3" w:rsidRDefault="008E77C3" w:rsidP="008E77C3">
            <w:pPr>
              <w:pStyle w:val="SIBulletList1"/>
            </w:pPr>
            <w:r w:rsidRPr="008E77C3">
              <w:t>equine behaviour, including:</w:t>
            </w:r>
          </w:p>
          <w:p w14:paraId="04893016" w14:textId="77777777" w:rsidR="008E77C3" w:rsidRPr="008E77C3" w:rsidRDefault="008E77C3" w:rsidP="008E77C3">
            <w:pPr>
              <w:pStyle w:val="SIBulletList2"/>
            </w:pPr>
            <w:r w:rsidRPr="008E77C3">
              <w:t>body language and vocalisations</w:t>
            </w:r>
          </w:p>
          <w:p w14:paraId="1E066056" w14:textId="77777777" w:rsidR="008E77C3" w:rsidRPr="008E77C3" w:rsidRDefault="008E77C3" w:rsidP="008E77C3">
            <w:pPr>
              <w:pStyle w:val="SIBulletList2"/>
            </w:pPr>
            <w:r w:rsidRPr="008E77C3">
              <w:t xml:space="preserve">temperament and characteristics of different breeds and classes of horses </w:t>
            </w:r>
          </w:p>
          <w:p w14:paraId="75AA7A63" w14:textId="77777777" w:rsidR="008E77C3" w:rsidRPr="008E77C3" w:rsidRDefault="008E77C3" w:rsidP="008E77C3">
            <w:pPr>
              <w:pStyle w:val="SIBulletList2"/>
            </w:pPr>
            <w:r w:rsidRPr="008E77C3">
              <w:t>affective states, including fear, anxiety, hunger, fatigue</w:t>
            </w:r>
          </w:p>
          <w:p w14:paraId="28261C2E" w14:textId="77777777" w:rsidR="008E77C3" w:rsidRPr="008E77C3" w:rsidRDefault="008E77C3" w:rsidP="00157B5D">
            <w:pPr>
              <w:pStyle w:val="SIBulletList2"/>
            </w:pPr>
            <w:r w:rsidRPr="008E77C3">
              <w:t>behaviours and conditions, typically linked to strong flight or fight response, including:</w:t>
            </w:r>
          </w:p>
          <w:p w14:paraId="0D1FBF28" w14:textId="77777777" w:rsidR="008E77C3" w:rsidRPr="008E77C3" w:rsidRDefault="008E77C3" w:rsidP="00157B5D">
            <w:pPr>
              <w:pStyle w:val="SIBulletList2"/>
            </w:pPr>
            <w:r w:rsidRPr="008E77C3">
              <w:t>high risk behaviours to people including, biting, kicking, panicking, bucking and rearing</w:t>
            </w:r>
          </w:p>
          <w:p w14:paraId="66616A8D" w14:textId="106BFE21" w:rsidR="00B5076B" w:rsidRDefault="00B5076B" w:rsidP="00B5076B">
            <w:pPr>
              <w:pStyle w:val="SIBulletList1"/>
            </w:pPr>
            <w:r w:rsidRPr="00B5076B">
              <w:t>key features of current research on equine cognition, intelligence, ethology and learning abilities relevant to training horses</w:t>
            </w:r>
          </w:p>
          <w:p w14:paraId="424182C2" w14:textId="7A392959" w:rsidR="00B5076B" w:rsidRPr="00B5076B" w:rsidRDefault="00B5076B" w:rsidP="00B5076B">
            <w:pPr>
              <w:pStyle w:val="SIBulletList1"/>
            </w:pPr>
            <w:r w:rsidRPr="00B5076B">
              <w:t xml:space="preserve">techniques to shape or modify </w:t>
            </w:r>
            <w:r w:rsidR="00B738AB">
              <w:t>horse</w:t>
            </w:r>
            <w:r w:rsidR="00B738AB" w:rsidRPr="00B5076B">
              <w:t xml:space="preserve"> </w:t>
            </w:r>
            <w:r w:rsidRPr="00B5076B">
              <w:t xml:space="preserve">behaviour </w:t>
            </w:r>
          </w:p>
          <w:p w14:paraId="1AA8DE09" w14:textId="15F50EA4" w:rsidR="006E42FE" w:rsidRDefault="008E77C3" w:rsidP="000754EC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horse </w:t>
            </w:r>
            <w:r w:rsidR="004357FF">
              <w:rPr>
                <w:rFonts w:eastAsia="Calibri"/>
              </w:rPr>
              <w:t>characteristics</w:t>
            </w:r>
            <w:r w:rsidR="003261A2">
              <w:rPr>
                <w:rFonts w:eastAsia="Calibri"/>
              </w:rPr>
              <w:t xml:space="preserve"> suited to </w:t>
            </w:r>
            <w:r w:rsidR="004357FF">
              <w:rPr>
                <w:rFonts w:eastAsia="Calibri"/>
              </w:rPr>
              <w:t>carrying loads and walking trails</w:t>
            </w:r>
            <w:r w:rsidR="003261A2">
              <w:rPr>
                <w:rFonts w:eastAsia="Calibri"/>
              </w:rPr>
              <w:t>, including:</w:t>
            </w:r>
          </w:p>
          <w:p w14:paraId="493502AB" w14:textId="2097D33E" w:rsidR="004357FF" w:rsidRDefault="004357FF" w:rsidP="003261A2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sound feet and legs, sturdy </w:t>
            </w:r>
            <w:r w:rsidR="00AF3339">
              <w:rPr>
                <w:rFonts w:eastAsia="Calibri"/>
              </w:rPr>
              <w:t>conformation</w:t>
            </w:r>
            <w:r w:rsidR="00711F1B">
              <w:rPr>
                <w:rFonts w:eastAsia="Calibri"/>
              </w:rPr>
              <w:t xml:space="preserve">, </w:t>
            </w:r>
            <w:r w:rsidR="00D014AF">
              <w:rPr>
                <w:rFonts w:eastAsia="Calibri"/>
              </w:rPr>
              <w:t xml:space="preserve">physical strength, </w:t>
            </w:r>
            <w:r w:rsidR="00711F1B">
              <w:rPr>
                <w:rFonts w:eastAsia="Calibri"/>
              </w:rPr>
              <w:t>shorter stature</w:t>
            </w:r>
          </w:p>
          <w:p w14:paraId="0620378A" w14:textId="5AD7E957" w:rsidR="00711F1B" w:rsidRDefault="00711F1B" w:rsidP="003261A2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mature age - fully developed bone structures</w:t>
            </w:r>
          </w:p>
          <w:p w14:paraId="56ABB8FF" w14:textId="7DF42760" w:rsidR="00711F1B" w:rsidRDefault="00B738AB" w:rsidP="003261A2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calm</w:t>
            </w:r>
            <w:r w:rsidR="00711F1B">
              <w:rPr>
                <w:rFonts w:eastAsia="Calibri"/>
              </w:rPr>
              <w:t>, patient temperament</w:t>
            </w:r>
          </w:p>
          <w:p w14:paraId="3667F897" w14:textId="1A978B62" w:rsidR="003261A2" w:rsidRPr="004357FF" w:rsidRDefault="00B738AB" w:rsidP="008F79C0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obedient</w:t>
            </w:r>
            <w:r w:rsidRPr="004357FF">
              <w:rPr>
                <w:rFonts w:eastAsia="Calibri"/>
              </w:rPr>
              <w:t xml:space="preserve"> </w:t>
            </w:r>
            <w:r w:rsidR="003261A2" w:rsidRPr="004357FF">
              <w:rPr>
                <w:rFonts w:eastAsia="Calibri"/>
              </w:rPr>
              <w:t>in hand and under saddle</w:t>
            </w:r>
            <w:r w:rsidR="004357FF" w:rsidRPr="004357FF">
              <w:rPr>
                <w:rFonts w:eastAsia="Calibri"/>
              </w:rPr>
              <w:t xml:space="preserve"> - </w:t>
            </w:r>
            <w:r w:rsidR="003261A2" w:rsidRPr="004357FF">
              <w:rPr>
                <w:rFonts w:eastAsia="Calibri"/>
              </w:rPr>
              <w:t>not easily spooked by noise and unfamiliar objects</w:t>
            </w:r>
          </w:p>
          <w:p w14:paraId="38C991B5" w14:textId="7DBFDA61" w:rsidR="0027565E" w:rsidRDefault="00EB3C89" w:rsidP="000754EC">
            <w:pPr>
              <w:pStyle w:val="SIBulletList1"/>
              <w:rPr>
                <w:rFonts w:eastAsia="Calibri"/>
              </w:rPr>
            </w:pPr>
            <w:r w:rsidRPr="00EB3C89">
              <w:rPr>
                <w:rFonts w:eastAsia="Calibri"/>
              </w:rPr>
              <w:t>facilities and</w:t>
            </w:r>
            <w:r w:rsidR="0027565E">
              <w:rPr>
                <w:rFonts w:eastAsia="Calibri"/>
              </w:rPr>
              <w:t xml:space="preserve"> environments</w:t>
            </w:r>
            <w:r w:rsidR="002C25F9">
              <w:rPr>
                <w:rFonts w:eastAsia="Calibri"/>
              </w:rPr>
              <w:t xml:space="preserve"> for educating pack horses</w:t>
            </w:r>
            <w:r w:rsidR="0027565E">
              <w:rPr>
                <w:rFonts w:eastAsia="Calibri"/>
              </w:rPr>
              <w:t>, including:</w:t>
            </w:r>
          </w:p>
          <w:p w14:paraId="790F3381" w14:textId="58B83A7D" w:rsidR="0027565E" w:rsidRDefault="0027565E" w:rsidP="0027565E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controlled areas - arenas, fenced tracks</w:t>
            </w:r>
          </w:p>
          <w:p w14:paraId="66969A81" w14:textId="6C203B40" w:rsidR="00724178" w:rsidRPr="00CE4CB2" w:rsidRDefault="00C768B5" w:rsidP="00B66C14">
            <w:pPr>
              <w:pStyle w:val="SIBulletList2"/>
              <w:rPr>
                <w:rFonts w:eastAsia="Calibri"/>
              </w:rPr>
            </w:pPr>
            <w:r w:rsidRPr="00CE4CB2">
              <w:rPr>
                <w:rFonts w:eastAsia="Calibri"/>
              </w:rPr>
              <w:t xml:space="preserve">uncontrolled areas </w:t>
            </w:r>
            <w:r w:rsidR="008E77C3" w:rsidRPr="00CE4CB2">
              <w:rPr>
                <w:rFonts w:eastAsia="Calibri"/>
              </w:rPr>
              <w:t xml:space="preserve">- </w:t>
            </w:r>
            <w:r w:rsidR="00724178" w:rsidRPr="00CE4CB2">
              <w:rPr>
                <w:rFonts w:eastAsia="Calibri"/>
              </w:rPr>
              <w:t>range of terrains and obstacles</w:t>
            </w:r>
          </w:p>
          <w:p w14:paraId="5B5AB9CA" w14:textId="6921B50A" w:rsidR="006E42FE" w:rsidRPr="000754EC" w:rsidRDefault="000636AA" w:rsidP="000754EC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tack and equipment, including:</w:t>
            </w:r>
          </w:p>
          <w:p w14:paraId="7C6C3F77" w14:textId="2310C749" w:rsidR="004357FF" w:rsidRDefault="000636AA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bridle, </w:t>
            </w:r>
            <w:r w:rsidR="004357FF">
              <w:rPr>
                <w:rFonts w:eastAsia="Calibri"/>
              </w:rPr>
              <w:t>halter</w:t>
            </w:r>
          </w:p>
          <w:p w14:paraId="096D10BF" w14:textId="7957ECBA" w:rsidR="00405EE7" w:rsidRDefault="00405EE7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breeching, breastplate, hobbles, cruppers</w:t>
            </w:r>
          </w:p>
          <w:p w14:paraId="1A99B08A" w14:textId="55BA0818" w:rsidR="000636AA" w:rsidRDefault="004357FF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pack </w:t>
            </w:r>
            <w:r w:rsidR="000636AA">
              <w:rPr>
                <w:rFonts w:eastAsia="Calibri"/>
              </w:rPr>
              <w:t>saddle</w:t>
            </w:r>
            <w:r>
              <w:rPr>
                <w:rFonts w:eastAsia="Calibri"/>
              </w:rPr>
              <w:t xml:space="preserve"> and saddle pads</w:t>
            </w:r>
          </w:p>
          <w:p w14:paraId="14653DED" w14:textId="34A84C4A" w:rsidR="000636AA" w:rsidRDefault="00AF3339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paniers</w:t>
            </w:r>
            <w:r w:rsidR="00405EE7">
              <w:rPr>
                <w:rFonts w:eastAsia="Calibri"/>
              </w:rPr>
              <w:t xml:space="preserve"> and pack bags</w:t>
            </w:r>
          </w:p>
          <w:p w14:paraId="378395A4" w14:textId="1D471A46" w:rsidR="00041F6C" w:rsidRDefault="00041F6C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temporary yarding</w:t>
            </w:r>
          </w:p>
          <w:p w14:paraId="4BC7C29A" w14:textId="1B0F3B82" w:rsidR="00041F6C" w:rsidRDefault="00041F6C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hi-lines, tree guards for tying up horses</w:t>
            </w:r>
          </w:p>
          <w:p w14:paraId="5C6C08FA" w14:textId="77777777" w:rsidR="008E77C3" w:rsidRPr="008E77C3" w:rsidRDefault="008E77C3" w:rsidP="008E77C3">
            <w:pPr>
              <w:pStyle w:val="SIBulletList1"/>
              <w:rPr>
                <w:rFonts w:eastAsia="Calibri"/>
              </w:rPr>
            </w:pPr>
            <w:r w:rsidRPr="008E77C3">
              <w:rPr>
                <w:rFonts w:eastAsia="Calibri"/>
              </w:rPr>
              <w:t>purpose of tack and equipment, how to fit correctly and how to check condition and working order</w:t>
            </w:r>
          </w:p>
          <w:p w14:paraId="49B9E2CF" w14:textId="12E14166" w:rsidR="00724178" w:rsidRDefault="00724178" w:rsidP="00C768B5">
            <w:pPr>
              <w:pStyle w:val="SIBulletList1"/>
            </w:pPr>
            <w:r>
              <w:t xml:space="preserve">camp or overnight routines and environments for pack horses </w:t>
            </w:r>
          </w:p>
          <w:p w14:paraId="17B3120F" w14:textId="1035CF70" w:rsidR="009B3148" w:rsidRDefault="009B3148" w:rsidP="00D3053A">
            <w:pPr>
              <w:pStyle w:val="SIBulletList1"/>
            </w:pPr>
            <w:r>
              <w:t>criteria for m</w:t>
            </w:r>
            <w:r w:rsidRPr="009B3148">
              <w:t>atch</w:t>
            </w:r>
            <w:r>
              <w:t>ing</w:t>
            </w:r>
            <w:r w:rsidRPr="009B3148">
              <w:t xml:space="preserve"> the pack </w:t>
            </w:r>
            <w:r w:rsidR="00B738AB">
              <w:t>horse</w:t>
            </w:r>
            <w:r w:rsidR="00B738AB" w:rsidRPr="009B3148">
              <w:t xml:space="preserve"> </w:t>
            </w:r>
            <w:r w:rsidRPr="009B3148">
              <w:t xml:space="preserve">with lead </w:t>
            </w:r>
            <w:r w:rsidR="00B738AB">
              <w:t>horse</w:t>
            </w:r>
            <w:r>
              <w:t>, including</w:t>
            </w:r>
            <w:r w:rsidRPr="009B3148">
              <w:t xml:space="preserve"> temperament, size, speed and stamina</w:t>
            </w:r>
          </w:p>
          <w:p w14:paraId="27F95E5E" w14:textId="77777777" w:rsidR="008E77C3" w:rsidRPr="008E77C3" w:rsidRDefault="008E77C3" w:rsidP="008E77C3">
            <w:pPr>
              <w:pStyle w:val="SIBulletList1"/>
            </w:pPr>
            <w:r w:rsidRPr="008E77C3">
              <w:t>features to include in an education plan, including objectives, stages and timeframes</w:t>
            </w:r>
          </w:p>
          <w:p w14:paraId="5B02A910" w14:textId="5BA2ABFF" w:rsidR="0027565E" w:rsidRPr="000754EC" w:rsidRDefault="0027565E" w:rsidP="00157B5D">
            <w:pPr>
              <w:pStyle w:val="SIBulletList1"/>
            </w:pPr>
            <w:r>
              <w:t>range of purposes</w:t>
            </w:r>
            <w:r w:rsidR="009B3148">
              <w:t xml:space="preserve"> for pack </w:t>
            </w:r>
            <w:r w:rsidR="00B738AB">
              <w:t>horses</w:t>
            </w:r>
            <w:r>
              <w:t>, including</w:t>
            </w:r>
            <w:r w:rsidR="008E77C3">
              <w:t xml:space="preserve"> </w:t>
            </w:r>
            <w:r w:rsidR="009B3148" w:rsidRPr="009B3148">
              <w:t>recreation</w:t>
            </w:r>
            <w:r w:rsidR="008E77C3">
              <w:t xml:space="preserve">, </w:t>
            </w:r>
            <w:r>
              <w:t>tourism</w:t>
            </w:r>
            <w:r w:rsidR="008E77C3">
              <w:t xml:space="preserve"> and </w:t>
            </w:r>
            <w:r>
              <w:t>farm</w:t>
            </w:r>
            <w:r w:rsidR="00BD3B76">
              <w:t>/</w:t>
            </w:r>
            <w:r>
              <w:t>agricultural work</w:t>
            </w:r>
            <w:r w:rsidR="009B3148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CA2922">
        <w:tc>
          <w:tcPr>
            <w:tcW w:w="5000" w:type="pct"/>
            <w:shd w:val="clear" w:color="auto" w:fill="auto"/>
          </w:tcPr>
          <w:p w14:paraId="56060B25" w14:textId="77777777" w:rsidR="00B5076B" w:rsidRPr="00B5076B" w:rsidRDefault="00B5076B" w:rsidP="00B5076B">
            <w:pPr>
              <w:pStyle w:val="SIText"/>
            </w:pPr>
            <w:r w:rsidRPr="00B5076B">
              <w:t>Assessment of skills must take place under the following conditions:</w:t>
            </w:r>
          </w:p>
          <w:p w14:paraId="40E6634E" w14:textId="77777777" w:rsidR="00B5076B" w:rsidRPr="00B5076B" w:rsidRDefault="00B5076B" w:rsidP="00B5076B">
            <w:pPr>
              <w:pStyle w:val="SIBulletList1"/>
            </w:pPr>
            <w:r w:rsidRPr="00B5076B">
              <w:t>physical conditions:</w:t>
            </w:r>
          </w:p>
          <w:p w14:paraId="617C9182" w14:textId="5A7B54D3" w:rsidR="00B5076B" w:rsidRPr="00B5076B" w:rsidRDefault="00B5076B" w:rsidP="00B5076B">
            <w:pPr>
              <w:pStyle w:val="SIBulletList2"/>
            </w:pPr>
            <w:r w:rsidRPr="00B5076B">
              <w:lastRenderedPageBreak/>
              <w:t>a workplace or an environment that accurately represents workplace conditions</w:t>
            </w:r>
            <w:r w:rsidR="008E77C3">
              <w:t xml:space="preserve"> </w:t>
            </w:r>
            <w:r w:rsidR="008E77C3" w:rsidRPr="008E77C3">
              <w:t>including controlled and open/uncontrolled areas</w:t>
            </w:r>
          </w:p>
          <w:p w14:paraId="02E710D5" w14:textId="77777777" w:rsidR="00B5076B" w:rsidRPr="00B5076B" w:rsidRDefault="00B5076B" w:rsidP="00B5076B">
            <w:pPr>
              <w:pStyle w:val="SIBulletList1"/>
            </w:pPr>
            <w:r w:rsidRPr="00B5076B">
              <w:t>resources, equipment and materials:</w:t>
            </w:r>
          </w:p>
          <w:p w14:paraId="757D5E5E" w14:textId="3E307F3B" w:rsidR="00B5076B" w:rsidRPr="00B5076B" w:rsidRDefault="00B5076B" w:rsidP="00B5076B">
            <w:pPr>
              <w:pStyle w:val="SIBulletList2"/>
              <w:rPr>
                <w:rFonts w:eastAsia="Calibri"/>
              </w:rPr>
            </w:pPr>
            <w:r w:rsidRPr="00B5076B">
              <w:t xml:space="preserve">variety of </w:t>
            </w:r>
            <w:r w:rsidR="00B738AB">
              <w:t>horses</w:t>
            </w:r>
            <w:r w:rsidR="00B738AB" w:rsidRPr="00B5076B">
              <w:t xml:space="preserve"> </w:t>
            </w:r>
            <w:r w:rsidR="00B738AB">
              <w:t xml:space="preserve">- appropriately </w:t>
            </w:r>
            <w:r w:rsidR="008E77C3" w:rsidRPr="008E77C3">
              <w:t xml:space="preserve">educated in basic handling skills </w:t>
            </w:r>
            <w:r w:rsidR="00B738AB">
              <w:t xml:space="preserve">and </w:t>
            </w:r>
            <w:r w:rsidRPr="00B5076B">
              <w:t>assessed as suitable for handling by the individual</w:t>
            </w:r>
          </w:p>
          <w:p w14:paraId="659A35AF" w14:textId="77777777" w:rsidR="00B5076B" w:rsidRPr="00B5076B" w:rsidRDefault="00B5076B" w:rsidP="00B5076B">
            <w:pPr>
              <w:pStyle w:val="SIBulletList2"/>
            </w:pPr>
            <w:r w:rsidRPr="00B5076B">
              <w:rPr>
                <w:rFonts w:eastAsia="Calibri"/>
              </w:rPr>
              <w:t xml:space="preserve">personal protective equipment (PPE) </w:t>
            </w:r>
            <w:r w:rsidRPr="00B5076B">
              <w:t>correctly fitted and applicable to activity for the individual</w:t>
            </w:r>
          </w:p>
          <w:p w14:paraId="11C6B221" w14:textId="658DD3BF" w:rsidR="008E77C3" w:rsidRPr="00B5076B" w:rsidRDefault="00B5076B" w:rsidP="00B5076B">
            <w:pPr>
              <w:pStyle w:val="SIBulletList2"/>
            </w:pPr>
            <w:r w:rsidRPr="00B5076B">
              <w:t xml:space="preserve">appropriate tack and gear </w:t>
            </w:r>
            <w:r>
              <w:t xml:space="preserve">required </w:t>
            </w:r>
            <w:r w:rsidR="00B738AB">
              <w:t>for education</w:t>
            </w:r>
            <w:r w:rsidRPr="00B5076B">
              <w:t xml:space="preserve"> program.</w:t>
            </w:r>
          </w:p>
          <w:p w14:paraId="709CE96F" w14:textId="0D013403" w:rsidR="00B5076B" w:rsidRPr="00CE4CB2" w:rsidRDefault="00B5076B" w:rsidP="00CE4CB2">
            <w:pPr>
              <w:pStyle w:val="SIText"/>
              <w:rPr>
                <w:rFonts w:eastAsia="Calibri"/>
              </w:rPr>
            </w:pPr>
          </w:p>
          <w:p w14:paraId="4EB43DA3" w14:textId="77777777" w:rsidR="00B5076B" w:rsidRPr="00B5076B" w:rsidRDefault="00B5076B" w:rsidP="00B5076B">
            <w:pPr>
              <w:pStyle w:val="SIText"/>
            </w:pPr>
            <w:r w:rsidRPr="00B5076B">
              <w:rPr>
                <w:rFonts w:eastAsia="Calibri"/>
              </w:rPr>
              <w:t xml:space="preserve">Training and assessment strategies must show evidence of the use of guidance provided in the </w:t>
            </w:r>
            <w:r w:rsidRPr="00B5076B">
              <w:rPr>
                <w:rStyle w:val="SIText-Italic"/>
                <w:rFonts w:eastAsia="Calibri"/>
              </w:rPr>
              <w:t>Companion Volume: User Guide: Safety in Equine Training</w:t>
            </w:r>
            <w:r w:rsidRPr="00B5076B">
              <w:rPr>
                <w:rFonts w:eastAsia="Calibri"/>
              </w:rPr>
              <w:t>.</w:t>
            </w:r>
          </w:p>
          <w:p w14:paraId="73AD68DC" w14:textId="77777777" w:rsidR="00B5076B" w:rsidRPr="00B5076B" w:rsidRDefault="00B5076B" w:rsidP="00B5076B">
            <w:pPr>
              <w:pStyle w:val="SIText"/>
            </w:pPr>
          </w:p>
          <w:p w14:paraId="5E9CA72C" w14:textId="77777777" w:rsidR="00B5076B" w:rsidRPr="00B5076B" w:rsidRDefault="00B5076B" w:rsidP="00B5076B">
            <w:pPr>
              <w:pStyle w:val="SIText"/>
            </w:pPr>
            <w:r w:rsidRPr="00B5076B">
              <w:t>Assessors of this unit must satisfy the requirements for assessors in applicable vocational education and training legislation, frameworks and/or standards.</w:t>
            </w:r>
          </w:p>
          <w:p w14:paraId="05C42BBF" w14:textId="5F54DF44" w:rsidR="00F1480E" w:rsidRPr="000754EC" w:rsidRDefault="00F1480E" w:rsidP="00B5076B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B5076B" w:rsidRPr="00A55106" w14:paraId="37C991B8" w14:textId="77777777" w:rsidTr="00B5076B">
        <w:tc>
          <w:tcPr>
            <w:tcW w:w="990" w:type="pct"/>
            <w:shd w:val="clear" w:color="auto" w:fill="auto"/>
          </w:tcPr>
          <w:p w14:paraId="1560452F" w14:textId="75698D6C" w:rsidR="00B5076B" w:rsidRPr="00B5076B" w:rsidRDefault="00B5076B" w:rsidP="00B5076B">
            <w:pPr>
              <w:pStyle w:val="SIHeading2"/>
            </w:pPr>
            <w:r w:rsidRPr="00B5076B">
              <w:t>Links</w:t>
            </w:r>
          </w:p>
        </w:tc>
        <w:tc>
          <w:tcPr>
            <w:tcW w:w="4010" w:type="pct"/>
          </w:tcPr>
          <w:p w14:paraId="2018E76C" w14:textId="77777777" w:rsidR="00B5076B" w:rsidRPr="00B5076B" w:rsidRDefault="00B5076B" w:rsidP="00B5076B">
            <w:pPr>
              <w:pStyle w:val="SIText"/>
            </w:pPr>
            <w:r w:rsidRPr="00B5076B">
              <w:t>Companion Volumes, including Implementation Guides, are available at VETNet:</w:t>
            </w:r>
          </w:p>
          <w:p w14:paraId="3BAF5DEA" w14:textId="7672D0EE" w:rsidR="00B5076B" w:rsidRPr="00B5076B" w:rsidRDefault="001B4CE6" w:rsidP="00B5076B">
            <w:pPr>
              <w:pStyle w:val="SIText"/>
            </w:pPr>
            <w:hyperlink r:id="rId12" w:history="1">
              <w:r w:rsidR="00B5076B" w:rsidRPr="00B5076B">
                <w:rPr>
                  <w:rFonts w:eastAsiaTheme="majorEastAsia"/>
                </w:rPr>
                <w:t>https://vetnet.education.gov.au/Pages/TrainingDocs.aspx?q=b75f4b23-54c9-4cc9-a5db-d3502d154103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CE4CB2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AA0039" w16cid:durableId="1FF9A7B0"/>
  <w16cid:commentId w16cid:paraId="68F25D56" w16cid:durableId="1FF9A9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3AE08" w14:textId="77777777" w:rsidR="001B4CE6" w:rsidRDefault="001B4CE6" w:rsidP="00BF3F0A">
      <w:r>
        <w:separator/>
      </w:r>
    </w:p>
    <w:p w14:paraId="727842F8" w14:textId="77777777" w:rsidR="001B4CE6" w:rsidRDefault="001B4CE6"/>
  </w:endnote>
  <w:endnote w:type="continuationSeparator" w:id="0">
    <w:p w14:paraId="51DC3596" w14:textId="77777777" w:rsidR="001B4CE6" w:rsidRDefault="001B4CE6" w:rsidP="00BF3F0A">
      <w:r>
        <w:continuationSeparator/>
      </w:r>
    </w:p>
    <w:p w14:paraId="080091D0" w14:textId="77777777" w:rsidR="001B4CE6" w:rsidRDefault="001B4C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422E51B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FF5963">
          <w:rPr>
            <w:noProof/>
          </w:rPr>
          <w:t>4</w:t>
        </w:r>
        <w:r w:rsidRPr="000754EC">
          <w:fldChar w:fldCharType="end"/>
        </w:r>
      </w:p>
      <w:p w14:paraId="19EF64C9" w14:textId="29A8CB35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75C36973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20173" w14:textId="77777777" w:rsidR="001B4CE6" w:rsidRDefault="001B4CE6" w:rsidP="00BF3F0A">
      <w:r>
        <w:separator/>
      </w:r>
    </w:p>
    <w:p w14:paraId="267E679B" w14:textId="77777777" w:rsidR="001B4CE6" w:rsidRDefault="001B4CE6"/>
  </w:footnote>
  <w:footnote w:type="continuationSeparator" w:id="0">
    <w:p w14:paraId="312E6301" w14:textId="77777777" w:rsidR="001B4CE6" w:rsidRDefault="001B4CE6" w:rsidP="00BF3F0A">
      <w:r>
        <w:continuationSeparator/>
      </w:r>
    </w:p>
    <w:p w14:paraId="5B98DAE1" w14:textId="77777777" w:rsidR="001B4CE6" w:rsidRDefault="001B4C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0964DA4D" w:rsidR="009C2650" w:rsidRPr="004357FF" w:rsidRDefault="001B4CE6" w:rsidP="004357FF">
    <w:sdt>
      <w:sdtPr>
        <w:id w:val="1964690820"/>
        <w:docPartObj>
          <w:docPartGallery w:val="Watermarks"/>
          <w:docPartUnique/>
        </w:docPartObj>
      </w:sdtPr>
      <w:sdtEndPr/>
      <w:sdtContent>
        <w:r>
          <w:pict w14:anchorId="7B1AE3B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357FF" w:rsidRPr="004357FF">
      <w:t>ACMEQU4</w:t>
    </w:r>
    <w:r w:rsidR="00F77D8A">
      <w:t>X</w:t>
    </w:r>
    <w:r w:rsidR="004357FF" w:rsidRPr="004357FF">
      <w:t xml:space="preserve">9 Educate </w:t>
    </w:r>
    <w:r w:rsidR="008A5D9A">
      <w:t xml:space="preserve">pack </w:t>
    </w:r>
    <w:r w:rsidR="002C25F9">
      <w:t>horses</w:t>
    </w:r>
    <w:r w:rsidR="002C25F9" w:rsidRPr="004357F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bI0sTA1Njc2MzJT0lEKTi0uzszPAykwrAUAzP5FTywAAAA="/>
  </w:docVars>
  <w:rsids>
    <w:rsidRoot w:val="00B443EE"/>
    <w:rsid w:val="000014B9"/>
    <w:rsid w:val="00005A15"/>
    <w:rsid w:val="0001108F"/>
    <w:rsid w:val="000115E2"/>
    <w:rsid w:val="000117D5"/>
    <w:rsid w:val="000126D0"/>
    <w:rsid w:val="0001296A"/>
    <w:rsid w:val="00016803"/>
    <w:rsid w:val="00023992"/>
    <w:rsid w:val="000275AE"/>
    <w:rsid w:val="00041E59"/>
    <w:rsid w:val="00041F6C"/>
    <w:rsid w:val="000636AA"/>
    <w:rsid w:val="00064BFE"/>
    <w:rsid w:val="00070B3E"/>
    <w:rsid w:val="00071F95"/>
    <w:rsid w:val="000737BB"/>
    <w:rsid w:val="00074E47"/>
    <w:rsid w:val="000754EC"/>
    <w:rsid w:val="0009025F"/>
    <w:rsid w:val="0009093B"/>
    <w:rsid w:val="000A5441"/>
    <w:rsid w:val="000C149A"/>
    <w:rsid w:val="000C224E"/>
    <w:rsid w:val="000E25E6"/>
    <w:rsid w:val="000E2C86"/>
    <w:rsid w:val="000F29F2"/>
    <w:rsid w:val="0010107B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2740"/>
    <w:rsid w:val="00156EF3"/>
    <w:rsid w:val="00157B5D"/>
    <w:rsid w:val="00176E4F"/>
    <w:rsid w:val="0018546B"/>
    <w:rsid w:val="001A6A3E"/>
    <w:rsid w:val="001A7B6D"/>
    <w:rsid w:val="001B34D5"/>
    <w:rsid w:val="001B4CE6"/>
    <w:rsid w:val="001B513A"/>
    <w:rsid w:val="001C0A75"/>
    <w:rsid w:val="001C1306"/>
    <w:rsid w:val="001C2327"/>
    <w:rsid w:val="001C28CF"/>
    <w:rsid w:val="001D30EB"/>
    <w:rsid w:val="001D5C1B"/>
    <w:rsid w:val="001D7F5B"/>
    <w:rsid w:val="001E0687"/>
    <w:rsid w:val="001E0849"/>
    <w:rsid w:val="001E16BC"/>
    <w:rsid w:val="001E16DF"/>
    <w:rsid w:val="001E5694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67AF6"/>
    <w:rsid w:val="00271BC0"/>
    <w:rsid w:val="0027565E"/>
    <w:rsid w:val="00276DB8"/>
    <w:rsid w:val="00282664"/>
    <w:rsid w:val="00285FB8"/>
    <w:rsid w:val="002939C7"/>
    <w:rsid w:val="002970C3"/>
    <w:rsid w:val="002A4CD3"/>
    <w:rsid w:val="002A6CC4"/>
    <w:rsid w:val="002C25F9"/>
    <w:rsid w:val="002C55E9"/>
    <w:rsid w:val="002D0C8B"/>
    <w:rsid w:val="002D330A"/>
    <w:rsid w:val="002E03ED"/>
    <w:rsid w:val="002E170C"/>
    <w:rsid w:val="002E193E"/>
    <w:rsid w:val="00305EFF"/>
    <w:rsid w:val="00310A6A"/>
    <w:rsid w:val="003144E6"/>
    <w:rsid w:val="003261A2"/>
    <w:rsid w:val="00337E82"/>
    <w:rsid w:val="00346FDC"/>
    <w:rsid w:val="00350BB1"/>
    <w:rsid w:val="00352C83"/>
    <w:rsid w:val="003537B4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3F337C"/>
    <w:rsid w:val="00405EE7"/>
    <w:rsid w:val="004127E3"/>
    <w:rsid w:val="00420739"/>
    <w:rsid w:val="0043212E"/>
    <w:rsid w:val="00434366"/>
    <w:rsid w:val="00434ECE"/>
    <w:rsid w:val="004357FF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4CAF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9DE"/>
    <w:rsid w:val="004F5DC7"/>
    <w:rsid w:val="004F78DA"/>
    <w:rsid w:val="00510A1C"/>
    <w:rsid w:val="00520E9A"/>
    <w:rsid w:val="005248C1"/>
    <w:rsid w:val="00526134"/>
    <w:rsid w:val="00537AE1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70036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3F00"/>
    <w:rsid w:val="00705EEC"/>
    <w:rsid w:val="00707741"/>
    <w:rsid w:val="007078F1"/>
    <w:rsid w:val="00711F1B"/>
    <w:rsid w:val="007134FE"/>
    <w:rsid w:val="00715794"/>
    <w:rsid w:val="00717385"/>
    <w:rsid w:val="00722769"/>
    <w:rsid w:val="00724178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697C"/>
    <w:rsid w:val="007C76B3"/>
    <w:rsid w:val="007D5A78"/>
    <w:rsid w:val="007E3BD1"/>
    <w:rsid w:val="007F1563"/>
    <w:rsid w:val="007F1EB2"/>
    <w:rsid w:val="007F44DB"/>
    <w:rsid w:val="007F5A8B"/>
    <w:rsid w:val="00817D51"/>
    <w:rsid w:val="00822CBC"/>
    <w:rsid w:val="00823530"/>
    <w:rsid w:val="00823FF4"/>
    <w:rsid w:val="00830267"/>
    <w:rsid w:val="008306E7"/>
    <w:rsid w:val="008322BE"/>
    <w:rsid w:val="00833129"/>
    <w:rsid w:val="00834BC8"/>
    <w:rsid w:val="00837FD6"/>
    <w:rsid w:val="00847B60"/>
    <w:rsid w:val="00850243"/>
    <w:rsid w:val="00851BE5"/>
    <w:rsid w:val="008545EB"/>
    <w:rsid w:val="00865011"/>
    <w:rsid w:val="00875F35"/>
    <w:rsid w:val="00886790"/>
    <w:rsid w:val="008908DE"/>
    <w:rsid w:val="008A12ED"/>
    <w:rsid w:val="008A39D3"/>
    <w:rsid w:val="008A5D9A"/>
    <w:rsid w:val="008B2C77"/>
    <w:rsid w:val="008B4AD2"/>
    <w:rsid w:val="008B7138"/>
    <w:rsid w:val="008D22FD"/>
    <w:rsid w:val="008E260C"/>
    <w:rsid w:val="008E39BE"/>
    <w:rsid w:val="008E62EC"/>
    <w:rsid w:val="008E77C3"/>
    <w:rsid w:val="008F32F6"/>
    <w:rsid w:val="008F4E12"/>
    <w:rsid w:val="00912F96"/>
    <w:rsid w:val="00916CD7"/>
    <w:rsid w:val="00920927"/>
    <w:rsid w:val="00921B38"/>
    <w:rsid w:val="00923720"/>
    <w:rsid w:val="009278C9"/>
    <w:rsid w:val="00932CD7"/>
    <w:rsid w:val="00944C09"/>
    <w:rsid w:val="00946452"/>
    <w:rsid w:val="009527CB"/>
    <w:rsid w:val="00953835"/>
    <w:rsid w:val="00960F6C"/>
    <w:rsid w:val="00970747"/>
    <w:rsid w:val="00997BFC"/>
    <w:rsid w:val="009A5900"/>
    <w:rsid w:val="009A6E6C"/>
    <w:rsid w:val="009A6F3F"/>
    <w:rsid w:val="009B3148"/>
    <w:rsid w:val="009B331A"/>
    <w:rsid w:val="009C2650"/>
    <w:rsid w:val="009D15E2"/>
    <w:rsid w:val="009D15FE"/>
    <w:rsid w:val="009D5D2C"/>
    <w:rsid w:val="009E33F5"/>
    <w:rsid w:val="009E665E"/>
    <w:rsid w:val="009F0DCC"/>
    <w:rsid w:val="009F11CA"/>
    <w:rsid w:val="00A0695B"/>
    <w:rsid w:val="00A13052"/>
    <w:rsid w:val="00A216A8"/>
    <w:rsid w:val="00A218CE"/>
    <w:rsid w:val="00A223A6"/>
    <w:rsid w:val="00A3639E"/>
    <w:rsid w:val="00A5092E"/>
    <w:rsid w:val="00A554D6"/>
    <w:rsid w:val="00A56E14"/>
    <w:rsid w:val="00A6476B"/>
    <w:rsid w:val="00A76C6C"/>
    <w:rsid w:val="00A76C8E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218E"/>
    <w:rsid w:val="00AF3339"/>
    <w:rsid w:val="00AF3957"/>
    <w:rsid w:val="00B0712C"/>
    <w:rsid w:val="00B12013"/>
    <w:rsid w:val="00B22C67"/>
    <w:rsid w:val="00B3508F"/>
    <w:rsid w:val="00B443EE"/>
    <w:rsid w:val="00B5076B"/>
    <w:rsid w:val="00B560C8"/>
    <w:rsid w:val="00B61150"/>
    <w:rsid w:val="00B65BC7"/>
    <w:rsid w:val="00B738AB"/>
    <w:rsid w:val="00B746B9"/>
    <w:rsid w:val="00B848D4"/>
    <w:rsid w:val="00B865B7"/>
    <w:rsid w:val="00BA1CB1"/>
    <w:rsid w:val="00BA4178"/>
    <w:rsid w:val="00BA482D"/>
    <w:rsid w:val="00BB1755"/>
    <w:rsid w:val="00BB23F4"/>
    <w:rsid w:val="00BB7371"/>
    <w:rsid w:val="00BC5075"/>
    <w:rsid w:val="00BC5419"/>
    <w:rsid w:val="00BD3B0F"/>
    <w:rsid w:val="00BD3B76"/>
    <w:rsid w:val="00BF1D4C"/>
    <w:rsid w:val="00BF3F0A"/>
    <w:rsid w:val="00C00099"/>
    <w:rsid w:val="00C13077"/>
    <w:rsid w:val="00C143C3"/>
    <w:rsid w:val="00C1739B"/>
    <w:rsid w:val="00C21ADE"/>
    <w:rsid w:val="00C26067"/>
    <w:rsid w:val="00C30A29"/>
    <w:rsid w:val="00C317DC"/>
    <w:rsid w:val="00C3532C"/>
    <w:rsid w:val="00C578E9"/>
    <w:rsid w:val="00C70626"/>
    <w:rsid w:val="00C72860"/>
    <w:rsid w:val="00C73582"/>
    <w:rsid w:val="00C73B90"/>
    <w:rsid w:val="00C742EC"/>
    <w:rsid w:val="00C768B5"/>
    <w:rsid w:val="00C77097"/>
    <w:rsid w:val="00C826CD"/>
    <w:rsid w:val="00C96AF3"/>
    <w:rsid w:val="00C97CCC"/>
    <w:rsid w:val="00CA0274"/>
    <w:rsid w:val="00CB746F"/>
    <w:rsid w:val="00CC3305"/>
    <w:rsid w:val="00CC451E"/>
    <w:rsid w:val="00CD4E9D"/>
    <w:rsid w:val="00CD4F4D"/>
    <w:rsid w:val="00CD6B90"/>
    <w:rsid w:val="00CD7A57"/>
    <w:rsid w:val="00CE4CB2"/>
    <w:rsid w:val="00CE75FE"/>
    <w:rsid w:val="00CE7D19"/>
    <w:rsid w:val="00CF0CF5"/>
    <w:rsid w:val="00CF2B3E"/>
    <w:rsid w:val="00D014AF"/>
    <w:rsid w:val="00D0201F"/>
    <w:rsid w:val="00D03685"/>
    <w:rsid w:val="00D07D4E"/>
    <w:rsid w:val="00D115AA"/>
    <w:rsid w:val="00D145BE"/>
    <w:rsid w:val="00D153BE"/>
    <w:rsid w:val="00D2035A"/>
    <w:rsid w:val="00D20C57"/>
    <w:rsid w:val="00D24F41"/>
    <w:rsid w:val="00D25D16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DF4757"/>
    <w:rsid w:val="00E238E6"/>
    <w:rsid w:val="00E35064"/>
    <w:rsid w:val="00E3681D"/>
    <w:rsid w:val="00E40225"/>
    <w:rsid w:val="00E501F0"/>
    <w:rsid w:val="00E6166D"/>
    <w:rsid w:val="00E91BFF"/>
    <w:rsid w:val="00E92933"/>
    <w:rsid w:val="00E94FAD"/>
    <w:rsid w:val="00E97CA5"/>
    <w:rsid w:val="00EB0AA4"/>
    <w:rsid w:val="00EB3C89"/>
    <w:rsid w:val="00EB5C88"/>
    <w:rsid w:val="00EC0469"/>
    <w:rsid w:val="00EC7514"/>
    <w:rsid w:val="00EF01F8"/>
    <w:rsid w:val="00EF40EF"/>
    <w:rsid w:val="00EF47FE"/>
    <w:rsid w:val="00EF6208"/>
    <w:rsid w:val="00F069BD"/>
    <w:rsid w:val="00F1480E"/>
    <w:rsid w:val="00F1497D"/>
    <w:rsid w:val="00F16AAC"/>
    <w:rsid w:val="00F31052"/>
    <w:rsid w:val="00F33FF2"/>
    <w:rsid w:val="00F438FC"/>
    <w:rsid w:val="00F5616F"/>
    <w:rsid w:val="00F56451"/>
    <w:rsid w:val="00F56827"/>
    <w:rsid w:val="00F6111A"/>
    <w:rsid w:val="00F62866"/>
    <w:rsid w:val="00F65EF0"/>
    <w:rsid w:val="00F71651"/>
    <w:rsid w:val="00F76191"/>
    <w:rsid w:val="00F76CC6"/>
    <w:rsid w:val="00F77D8A"/>
    <w:rsid w:val="00F83D7C"/>
    <w:rsid w:val="00F85C62"/>
    <w:rsid w:val="00F95FDA"/>
    <w:rsid w:val="00FB232E"/>
    <w:rsid w:val="00FD1204"/>
    <w:rsid w:val="00FD3E63"/>
    <w:rsid w:val="00FD557D"/>
    <w:rsid w:val="00FE0282"/>
    <w:rsid w:val="00FE124D"/>
    <w:rsid w:val="00FE3E7A"/>
    <w:rsid w:val="00FE792C"/>
    <w:rsid w:val="00FF58F8"/>
    <w:rsid w:val="00FF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0C5F6E98-7884-4580-AD7A-DD581E14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b75f4b23-54c9-4cc9-a5db-d3502d15410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b75f4b23-54c9-4cc9-a5db-d3502d1541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843FC04D93D4785CC8A4A727238EF" ma:contentTypeVersion="" ma:contentTypeDescription="Create a new document." ma:contentTypeScope="" ma:versionID="71687ab0f8c359e7f8a0fde909e891d0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2.xml><?xml version="1.0" encoding="utf-8"?>
<ds:datastoreItem xmlns:ds="http://schemas.openxmlformats.org/officeDocument/2006/customXml" ds:itemID="{ED244A24-6BC2-4D97-BD8B-D688AA519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D651EF-E40D-4343-971A-22CB797C3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20</Words>
  <Characters>809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Lucinda O'Brien</cp:lastModifiedBy>
  <cp:revision>4</cp:revision>
  <cp:lastPrinted>2019-03-01T09:33:00Z</cp:lastPrinted>
  <dcterms:created xsi:type="dcterms:W3CDTF">2019-03-22T01:18:00Z</dcterms:created>
  <dcterms:modified xsi:type="dcterms:W3CDTF">2019-03-2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843FC04D93D4785CC8A4A727238EF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ComplianceAssetId">
    <vt:lpwstr/>
  </property>
  <property fmtid="{D5CDD505-2E9C-101B-9397-08002B2CF9AE}" pid="21" name="TemplateUrl">
    <vt:lpwstr/>
  </property>
  <property fmtid="{D5CDD505-2E9C-101B-9397-08002B2CF9AE}" pid="22" name="AuthorIds_UIVersion_1024">
    <vt:lpwstr>964</vt:lpwstr>
  </property>
  <property fmtid="{D5CDD505-2E9C-101B-9397-08002B2CF9AE}" pid="23" name="AuthorIds_UIVersion_1536">
    <vt:lpwstr>728</vt:lpwstr>
  </property>
</Properties>
</file>